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B6858F" w14:textId="44A23DCB" w:rsidR="00C852C3" w:rsidRPr="003C293A" w:rsidRDefault="005D129C" w:rsidP="00D7391B">
      <w:pPr>
        <w:spacing w:after="0" w:line="240" w:lineRule="auto"/>
        <w:ind w:left="360" w:hanging="360"/>
        <w:rPr>
          <w:rFonts w:eastAsia="Times New Roman" w:cstheme="minorHAnsi"/>
          <w:b/>
          <w:bCs/>
        </w:rPr>
      </w:pPr>
      <w:r w:rsidRPr="003C293A">
        <w:rPr>
          <w:rFonts w:eastAsia="Times New Roman" w:cstheme="minorHAnsi"/>
          <w:b/>
          <w:bCs/>
        </w:rPr>
        <w:t xml:space="preserve">                                                                                 </w:t>
      </w:r>
      <w:r w:rsidR="00DB0CB5" w:rsidRPr="003C293A">
        <w:rPr>
          <w:rFonts w:eastAsia="Times New Roman" w:cstheme="minorHAnsi"/>
          <w:b/>
          <w:bCs/>
        </w:rPr>
        <w:t xml:space="preserve">        </w:t>
      </w:r>
      <w:r w:rsidR="003C293A" w:rsidRPr="003C293A">
        <w:rPr>
          <w:rFonts w:eastAsia="Times New Roman" w:cstheme="minorHAnsi"/>
          <w:b/>
          <w:bCs/>
        </w:rPr>
        <w:t>Teja Karuturi</w:t>
      </w:r>
    </w:p>
    <w:p w14:paraId="0C16A9BA" w14:textId="7631B0F4" w:rsidR="00C852C3" w:rsidRPr="003C293A" w:rsidRDefault="00C46602" w:rsidP="00125B6C">
      <w:pPr>
        <w:spacing w:after="0" w:line="240" w:lineRule="auto"/>
        <w:ind w:left="360" w:hanging="360"/>
        <w:jc w:val="center"/>
        <w:rPr>
          <w:rFonts w:eastAsia="Times New Roman" w:cstheme="minorHAnsi"/>
          <w:b/>
          <w:bCs/>
        </w:rPr>
      </w:pPr>
      <w:r w:rsidRPr="003C293A">
        <w:rPr>
          <w:rFonts w:eastAsia="Times New Roman" w:cstheme="minorHAnsi"/>
          <w:b/>
          <w:lang w:val="en"/>
        </w:rPr>
        <w:t>Karuturit</w:t>
      </w:r>
      <w:r w:rsidR="00AB443C" w:rsidRPr="003C293A">
        <w:rPr>
          <w:rFonts w:eastAsia="Times New Roman" w:cstheme="minorHAnsi"/>
          <w:b/>
        </w:rPr>
        <w:t>@gmail.com</w:t>
      </w:r>
    </w:p>
    <w:p w14:paraId="26475320" w14:textId="7B30F2BF" w:rsidR="00D7306E" w:rsidRPr="003C293A" w:rsidRDefault="00CF4BC1" w:rsidP="00125B6C">
      <w:pPr>
        <w:spacing w:after="0" w:line="240" w:lineRule="auto"/>
        <w:ind w:left="360" w:hanging="360"/>
        <w:jc w:val="center"/>
        <w:rPr>
          <w:rFonts w:eastAsia="Times New Roman" w:cstheme="minorHAnsi"/>
          <w:b/>
          <w:bCs/>
        </w:rPr>
      </w:pPr>
      <w:r w:rsidRPr="003C293A">
        <w:rPr>
          <w:rFonts w:eastAsia="Times New Roman" w:cstheme="minorHAnsi"/>
          <w:b/>
          <w:bCs/>
        </w:rPr>
        <w:t>804</w:t>
      </w:r>
      <w:r w:rsidR="00682280" w:rsidRPr="003C293A">
        <w:rPr>
          <w:rFonts w:eastAsia="Times New Roman" w:cstheme="minorHAnsi"/>
          <w:b/>
          <w:bCs/>
        </w:rPr>
        <w:t>-</w:t>
      </w:r>
      <w:r w:rsidRPr="003C293A">
        <w:rPr>
          <w:rFonts w:eastAsia="Times New Roman" w:cstheme="minorHAnsi"/>
          <w:b/>
          <w:bCs/>
        </w:rPr>
        <w:t>620</w:t>
      </w:r>
      <w:r w:rsidR="00682280" w:rsidRPr="003C293A">
        <w:rPr>
          <w:rFonts w:eastAsia="Times New Roman" w:cstheme="minorHAnsi"/>
          <w:b/>
          <w:bCs/>
        </w:rPr>
        <w:t>-</w:t>
      </w:r>
      <w:r w:rsidRPr="003C293A">
        <w:rPr>
          <w:rFonts w:eastAsia="Times New Roman" w:cstheme="minorHAnsi"/>
          <w:b/>
          <w:bCs/>
        </w:rPr>
        <w:t>7525</w:t>
      </w:r>
    </w:p>
    <w:p w14:paraId="10B23988" w14:textId="77777777" w:rsidR="00C852C3" w:rsidRPr="003C293A" w:rsidRDefault="00C852C3" w:rsidP="00125B6C">
      <w:pPr>
        <w:spacing w:after="0" w:line="240" w:lineRule="auto"/>
        <w:ind w:left="360" w:hanging="360"/>
        <w:rPr>
          <w:rFonts w:eastAsia="Times New Roman" w:cstheme="minorHAnsi"/>
          <w:b/>
          <w:bCs/>
        </w:rPr>
      </w:pPr>
    </w:p>
    <w:p w14:paraId="2BF06C00" w14:textId="048F64B2" w:rsidR="00912E85" w:rsidRPr="003C293A" w:rsidRDefault="00C852C3" w:rsidP="00125B6C">
      <w:pPr>
        <w:spacing w:after="0" w:line="240" w:lineRule="auto"/>
        <w:ind w:left="360" w:hanging="360"/>
        <w:rPr>
          <w:rFonts w:eastAsia="Times New Roman" w:cstheme="minorHAnsi"/>
          <w:u w:val="single"/>
        </w:rPr>
      </w:pPr>
      <w:r w:rsidRPr="003C293A">
        <w:rPr>
          <w:rFonts w:eastAsia="Times New Roman" w:cstheme="minorHAnsi"/>
          <w:b/>
          <w:bCs/>
          <w:u w:val="single"/>
        </w:rPr>
        <w:t>Professional Summary:</w:t>
      </w:r>
    </w:p>
    <w:p w14:paraId="416C061B" w14:textId="54BAA94E" w:rsidR="00912E85" w:rsidRPr="003C293A" w:rsidRDefault="00912E85" w:rsidP="00125B6C">
      <w:pPr>
        <w:shd w:val="clear" w:color="auto" w:fill="FFFFFF"/>
        <w:spacing w:after="0" w:line="240" w:lineRule="auto"/>
        <w:ind w:left="360" w:hanging="360"/>
        <w:rPr>
          <w:rFonts w:eastAsia="Times New Roman" w:cstheme="minorHAnsi"/>
        </w:rPr>
      </w:pPr>
    </w:p>
    <w:p w14:paraId="61BC82D8" w14:textId="55F11FD1" w:rsidR="00862ABB" w:rsidRPr="003C293A" w:rsidRDefault="00862ABB" w:rsidP="00125B6C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 xml:space="preserve">Overall </w:t>
      </w:r>
      <w:r w:rsidR="003C293A" w:rsidRPr="003C293A">
        <w:rPr>
          <w:rFonts w:eastAsia="Times New Roman" w:cstheme="minorHAnsi"/>
        </w:rPr>
        <w:t>6</w:t>
      </w:r>
      <w:r w:rsidR="00415096" w:rsidRPr="003C293A">
        <w:rPr>
          <w:rFonts w:eastAsia="Times New Roman" w:cstheme="minorHAnsi"/>
        </w:rPr>
        <w:t xml:space="preserve"> </w:t>
      </w:r>
      <w:r w:rsidR="00F05F47" w:rsidRPr="003C293A">
        <w:rPr>
          <w:rFonts w:eastAsia="Times New Roman" w:cstheme="minorHAnsi"/>
        </w:rPr>
        <w:t>years of substantial IT experience with expertise in DevOps, Release Engineering, Configuration Management, Cloud Infrastructure, Automation, Amazon Web Services</w:t>
      </w:r>
      <w:r w:rsidR="00064859" w:rsidRPr="003C293A">
        <w:rPr>
          <w:rFonts w:eastAsia="Times New Roman" w:cstheme="minorHAnsi"/>
        </w:rPr>
        <w:t>.</w:t>
      </w:r>
    </w:p>
    <w:p w14:paraId="2DA010D8" w14:textId="77777777" w:rsidR="00B67361" w:rsidRPr="003C293A" w:rsidRDefault="00862ABB" w:rsidP="00B67361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Experience in Source Code Management and Version Control tools like SVN</w:t>
      </w:r>
      <w:r w:rsidR="00415096" w:rsidRPr="003C293A">
        <w:rPr>
          <w:rFonts w:eastAsia="Times New Roman" w:cstheme="minorHAnsi"/>
          <w:lang w:val="en"/>
        </w:rPr>
        <w:t xml:space="preserve"> </w:t>
      </w:r>
      <w:r w:rsidRPr="003C293A">
        <w:rPr>
          <w:rFonts w:eastAsia="Times New Roman" w:cstheme="minorHAnsi"/>
          <w:lang w:val="en"/>
        </w:rPr>
        <w:t>and GIT</w:t>
      </w:r>
      <w:r w:rsidR="006C08C6" w:rsidRPr="003C293A">
        <w:rPr>
          <w:rFonts w:eastAsia="Times New Roman" w:cstheme="minorHAnsi"/>
          <w:lang w:val="en"/>
        </w:rPr>
        <w:t xml:space="preserve"> </w:t>
      </w:r>
      <w:r w:rsidRPr="003C293A">
        <w:rPr>
          <w:rFonts w:eastAsia="Times New Roman" w:cstheme="minorHAnsi"/>
          <w:lang w:val="en"/>
        </w:rPr>
        <w:t>on Windows and Linux Platforms.</w:t>
      </w:r>
    </w:p>
    <w:p w14:paraId="731D5D55" w14:textId="2D32F7B8" w:rsidR="00521C6D" w:rsidRPr="003C293A" w:rsidRDefault="00B67361" w:rsidP="00521C6D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Profusely worked on Version control tools like Subversion, GIT to track changes made by different people in source code</w:t>
      </w:r>
      <w:r w:rsidR="00064859" w:rsidRPr="003C293A">
        <w:rPr>
          <w:rFonts w:eastAsia="Times New Roman" w:cstheme="minorHAnsi"/>
          <w:lang w:val="en"/>
        </w:rPr>
        <w:t>.</w:t>
      </w:r>
    </w:p>
    <w:p w14:paraId="461E01E4" w14:textId="36AF0346" w:rsidR="00521C6D" w:rsidRPr="003C293A" w:rsidRDefault="00521C6D" w:rsidP="00521C6D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Experienced in Branching, Merging, Tagging using GIT.</w:t>
      </w:r>
    </w:p>
    <w:p w14:paraId="0C4B9E52" w14:textId="1756158E" w:rsidR="00983DA3" w:rsidRPr="003C293A" w:rsidRDefault="00862ABB" w:rsidP="00983DA3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Extensive experience using M</w:t>
      </w:r>
      <w:r w:rsidR="0077739E" w:rsidRPr="003C293A">
        <w:rPr>
          <w:rFonts w:eastAsia="Times New Roman" w:cstheme="minorHAnsi"/>
          <w:lang w:val="en"/>
        </w:rPr>
        <w:t>aven</w:t>
      </w:r>
      <w:r w:rsidRPr="003C293A">
        <w:rPr>
          <w:rFonts w:eastAsia="Times New Roman" w:cstheme="minorHAnsi"/>
          <w:lang w:val="en"/>
        </w:rPr>
        <w:t xml:space="preserve"> as Build Packages for Jar, war files from source Code</w:t>
      </w:r>
      <w:r w:rsidR="00064859" w:rsidRPr="003C293A">
        <w:rPr>
          <w:rFonts w:eastAsia="Times New Roman" w:cstheme="minorHAnsi"/>
          <w:lang w:val="en"/>
        </w:rPr>
        <w:t>.</w:t>
      </w:r>
    </w:p>
    <w:p w14:paraId="209276AC" w14:textId="5C85958B" w:rsidR="00983DA3" w:rsidRPr="003C293A" w:rsidRDefault="00983DA3" w:rsidP="00983DA3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Used ANT and MAVEN as build tools on java projects for the development of build artifacts on the source code</w:t>
      </w:r>
      <w:r w:rsidR="00064859" w:rsidRPr="003C293A">
        <w:rPr>
          <w:rFonts w:eastAsia="Times New Roman" w:cstheme="minorHAnsi"/>
          <w:lang w:val="en"/>
        </w:rPr>
        <w:t>.</w:t>
      </w:r>
    </w:p>
    <w:p w14:paraId="6B0A12AF" w14:textId="77777777" w:rsidR="00F53226" w:rsidRPr="003C293A" w:rsidRDefault="00862ABB" w:rsidP="00F53226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Experience in build tools like Maven and Ant to write Pom.xml and Build.xml respectively.</w:t>
      </w:r>
    </w:p>
    <w:p w14:paraId="2A07BD94" w14:textId="4953EA61" w:rsidR="00F53226" w:rsidRPr="003C293A" w:rsidRDefault="00F53226" w:rsidP="00F53226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Experience in using Nexus Repository for Maven and Ant builds.</w:t>
      </w:r>
    </w:p>
    <w:p w14:paraId="64A8ACB1" w14:textId="1E20D056" w:rsidR="00983DA3" w:rsidRPr="003C293A" w:rsidRDefault="00983DA3" w:rsidP="00983DA3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 xml:space="preserve">Solid expertise in implementing the CI/CD for Java applications using different tools like Jenkins and </w:t>
      </w:r>
      <w:r w:rsidR="00521C6D" w:rsidRPr="003C293A">
        <w:rPr>
          <w:rFonts w:eastAsia="Times New Roman" w:cstheme="minorHAnsi"/>
          <w:lang w:val="en"/>
        </w:rPr>
        <w:t>P</w:t>
      </w:r>
      <w:r w:rsidRPr="003C293A">
        <w:rPr>
          <w:rFonts w:eastAsia="Times New Roman" w:cstheme="minorHAnsi"/>
          <w:lang w:val="en"/>
        </w:rPr>
        <w:t>uppet both on AWS and On-</w:t>
      </w:r>
      <w:r w:rsidR="00B04802" w:rsidRPr="003C293A">
        <w:rPr>
          <w:rFonts w:eastAsia="Times New Roman" w:cstheme="minorHAnsi"/>
          <w:lang w:val="en"/>
        </w:rPr>
        <w:t>premises</w:t>
      </w:r>
      <w:r w:rsidR="00611A59" w:rsidRPr="003C293A">
        <w:rPr>
          <w:rFonts w:eastAsia="Times New Roman" w:cstheme="minorHAnsi"/>
          <w:lang w:val="en"/>
        </w:rPr>
        <w:t xml:space="preserve"> with the help of uDeploy</w:t>
      </w:r>
      <w:r w:rsidRPr="003C293A">
        <w:rPr>
          <w:rFonts w:eastAsia="Times New Roman" w:cstheme="minorHAnsi"/>
          <w:lang w:val="en"/>
        </w:rPr>
        <w:t>.</w:t>
      </w:r>
    </w:p>
    <w:p w14:paraId="7BE555D4" w14:textId="77777777" w:rsidR="00983DA3" w:rsidRPr="003C293A" w:rsidRDefault="00862ABB" w:rsidP="00983DA3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Strong Knowledge in creating Jenkins Continuous Integration and for End to End automation for build and deployments.</w:t>
      </w:r>
    </w:p>
    <w:p w14:paraId="1DC42DFF" w14:textId="77777777" w:rsidR="00983DA3" w:rsidRPr="003C293A" w:rsidRDefault="00862ABB" w:rsidP="00983DA3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Experience in Troubleshooting the build issues during the Jenkins build process.</w:t>
      </w:r>
      <w:r w:rsidR="00983DA3" w:rsidRPr="003C293A">
        <w:rPr>
          <w:rFonts w:cstheme="minorHAnsi"/>
        </w:rPr>
        <w:t xml:space="preserve"> </w:t>
      </w:r>
    </w:p>
    <w:p w14:paraId="234A5F53" w14:textId="281A8DF1" w:rsidR="00862ABB" w:rsidRPr="003C293A" w:rsidRDefault="00983DA3" w:rsidP="00983DA3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Configured Jenkins as a CI engine to build and promote applications to QA, UAT, Staging &amp; PROD to Linux environments.</w:t>
      </w:r>
    </w:p>
    <w:p w14:paraId="3953B33C" w14:textId="77777777" w:rsidR="00567FC5" w:rsidRPr="003C293A" w:rsidRDefault="00862ABB" w:rsidP="00567FC5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Good Experience in using Puppet</w:t>
      </w:r>
      <w:r w:rsidR="0060264B" w:rsidRPr="003C293A">
        <w:rPr>
          <w:rFonts w:eastAsia="Times New Roman" w:cstheme="minorHAnsi"/>
          <w:lang w:val="en"/>
        </w:rPr>
        <w:t xml:space="preserve"> and Chef</w:t>
      </w:r>
      <w:r w:rsidRPr="003C293A">
        <w:rPr>
          <w:rFonts w:eastAsia="Times New Roman" w:cstheme="minorHAnsi"/>
          <w:lang w:val="en"/>
        </w:rPr>
        <w:t xml:space="preserve"> to automate Configuration management and to manage Web Applications, Config Files, Data Base, Commands, Packages.</w:t>
      </w:r>
    </w:p>
    <w:p w14:paraId="645DB496" w14:textId="47E2A6DE" w:rsidR="00567FC5" w:rsidRPr="003C293A" w:rsidRDefault="00567FC5" w:rsidP="00567FC5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Proficient in writing SQL queries for improved performance and Query Optimization.</w:t>
      </w:r>
    </w:p>
    <w:p w14:paraId="637B4C52" w14:textId="64F5E8F2" w:rsidR="00862ABB" w:rsidRPr="003C293A" w:rsidRDefault="00523E21" w:rsidP="00E87F78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Knowledge</w:t>
      </w:r>
      <w:r w:rsidR="00E87F78" w:rsidRPr="003C293A">
        <w:rPr>
          <w:rFonts w:eastAsia="Times New Roman" w:cstheme="minorHAnsi"/>
          <w:lang w:val="en"/>
        </w:rPr>
        <w:t xml:space="preserve"> in using configuration management tools like Chef, Puppet</w:t>
      </w:r>
      <w:r w:rsidR="00064859" w:rsidRPr="003C293A">
        <w:rPr>
          <w:rFonts w:eastAsia="Times New Roman" w:cstheme="minorHAnsi"/>
          <w:lang w:val="en"/>
        </w:rPr>
        <w:t>.</w:t>
      </w:r>
    </w:p>
    <w:p w14:paraId="0C2BC3C1" w14:textId="57D60079" w:rsidR="00862ABB" w:rsidRPr="003C293A" w:rsidRDefault="00B31CF6" w:rsidP="00125B6C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</w:rPr>
        <w:t>Experience in using</w:t>
      </w:r>
      <w:r w:rsidR="00862ABB" w:rsidRPr="003C293A">
        <w:rPr>
          <w:rFonts w:eastAsia="Times New Roman" w:cstheme="minorHAnsi"/>
          <w:lang w:val="en"/>
        </w:rPr>
        <w:t xml:space="preserve"> up JIRA as </w:t>
      </w:r>
      <w:r w:rsidR="00415096" w:rsidRPr="003C293A">
        <w:rPr>
          <w:rFonts w:eastAsia="Times New Roman" w:cstheme="minorHAnsi"/>
          <w:lang w:val="en"/>
        </w:rPr>
        <w:t>bug</w:t>
      </w:r>
      <w:r w:rsidR="00862ABB" w:rsidRPr="003C293A">
        <w:rPr>
          <w:rFonts w:eastAsia="Times New Roman" w:cstheme="minorHAnsi"/>
          <w:lang w:val="en"/>
        </w:rPr>
        <w:t xml:space="preserve"> tracking system and configured various workflows, customizations</w:t>
      </w:r>
      <w:r w:rsidR="00A3783B" w:rsidRPr="003C293A">
        <w:rPr>
          <w:rFonts w:eastAsia="Times New Roman" w:cstheme="minorHAnsi"/>
          <w:lang w:val="en"/>
        </w:rPr>
        <w:t>,</w:t>
      </w:r>
      <w:r w:rsidR="00862ABB" w:rsidRPr="003C293A">
        <w:rPr>
          <w:rFonts w:eastAsia="Times New Roman" w:cstheme="minorHAnsi"/>
          <w:lang w:val="en"/>
        </w:rPr>
        <w:t xml:space="preserve"> </w:t>
      </w:r>
      <w:r w:rsidR="00862ABB" w:rsidRPr="003C293A">
        <w:rPr>
          <w:rFonts w:eastAsia="Times New Roman" w:cstheme="minorHAnsi"/>
          <w:noProof/>
          <w:lang w:val="en"/>
        </w:rPr>
        <w:t>and</w:t>
      </w:r>
      <w:r w:rsidR="00862ABB" w:rsidRPr="003C293A">
        <w:rPr>
          <w:rFonts w:eastAsia="Times New Roman" w:cstheme="minorHAnsi"/>
          <w:lang w:val="en"/>
        </w:rPr>
        <w:t xml:space="preserve"> plugins for the JIRA bug tracker.</w:t>
      </w:r>
    </w:p>
    <w:p w14:paraId="11DEED8C" w14:textId="113722F0" w:rsidR="00B31CF6" w:rsidRPr="003C293A" w:rsidRDefault="00B31CF6" w:rsidP="00125B6C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</w:rPr>
        <w:t>Setting up Auto scaling of the instance group using AWS command line tools and AWS cloud environment for Dev/QA environments.</w:t>
      </w:r>
    </w:p>
    <w:p w14:paraId="0B440E42" w14:textId="0203DD4E" w:rsidR="00812B7D" w:rsidRPr="003C293A" w:rsidRDefault="00812B7D" w:rsidP="00125B6C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</w:rPr>
        <w:t>Experience in AmazonEC2 in setting up instances, worked closely with infrastructure teams to troubleshoot complex issues and setting up security groups.</w:t>
      </w:r>
    </w:p>
    <w:p w14:paraId="2D01EB1D" w14:textId="2BAC39C9" w:rsidR="00983DA3" w:rsidRPr="003C293A" w:rsidRDefault="00FA3B6F" w:rsidP="00983DA3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</w:rPr>
        <w:t>Experience on creating whole infrast</w:t>
      </w:r>
      <w:r w:rsidR="00611A59" w:rsidRPr="003C293A">
        <w:rPr>
          <w:rFonts w:eastAsia="Times New Roman" w:cstheme="minorHAnsi"/>
        </w:rPr>
        <w:t xml:space="preserve">ructure VPC, Subnets, EC2, RDS, uDeploy, </w:t>
      </w:r>
      <w:r w:rsidRPr="003C293A">
        <w:rPr>
          <w:rFonts w:eastAsia="Times New Roman" w:cstheme="minorHAnsi"/>
        </w:rPr>
        <w:t>Route53, Security groups, internet gateway</w:t>
      </w:r>
      <w:r w:rsidR="00611A59" w:rsidRPr="003C293A">
        <w:rPr>
          <w:rFonts w:eastAsia="Times New Roman" w:cstheme="minorHAnsi"/>
        </w:rPr>
        <w:t xml:space="preserve">, </w:t>
      </w:r>
      <w:r w:rsidR="00567FC5" w:rsidRPr="003C293A">
        <w:rPr>
          <w:rFonts w:eastAsia="Times New Roman" w:cstheme="minorHAnsi"/>
        </w:rPr>
        <w:t>and MySQL Server</w:t>
      </w:r>
      <w:r w:rsidRPr="003C293A">
        <w:rPr>
          <w:rFonts w:eastAsia="Times New Roman" w:cstheme="minorHAnsi"/>
        </w:rPr>
        <w:t xml:space="preserve"> on AWS using Cloud formation templates.</w:t>
      </w:r>
    </w:p>
    <w:p w14:paraId="312F9A06" w14:textId="77777777" w:rsidR="0010698A" w:rsidRPr="003C293A" w:rsidRDefault="00983DA3" w:rsidP="006E5176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Strong knowledge of Software Development Life Cycle (SDLC) methodologies such as Agile, Scrum Models.</w:t>
      </w:r>
    </w:p>
    <w:p w14:paraId="2705C691" w14:textId="6AAF51CB" w:rsidR="00E1400C" w:rsidRPr="003C293A" w:rsidRDefault="006E5176" w:rsidP="00E1400C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Worked with Docker and Kubernetes on multiple cloud providers, from helping developers build and containerize their application (CI/CD) to deploying either on public or private cloud</w:t>
      </w:r>
      <w:r w:rsidR="00611A59" w:rsidRPr="003C293A">
        <w:rPr>
          <w:rFonts w:eastAsia="Times New Roman" w:cstheme="minorHAnsi"/>
          <w:lang w:val="en"/>
        </w:rPr>
        <w:t xml:space="preserve"> and using uDeploy</w:t>
      </w:r>
      <w:r w:rsidRPr="003C293A">
        <w:rPr>
          <w:rFonts w:eastAsia="Times New Roman" w:cstheme="minorHAnsi"/>
          <w:lang w:val="en"/>
        </w:rPr>
        <w:t>.</w:t>
      </w:r>
    </w:p>
    <w:p w14:paraId="031D6B71" w14:textId="0BDC60EC" w:rsidR="00E1400C" w:rsidRPr="003C293A" w:rsidRDefault="00E1400C" w:rsidP="00E1400C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Created reproducible builds of the Kubernetes applications, managed Kubernetes manifest files and Managed releases.</w:t>
      </w:r>
    </w:p>
    <w:p w14:paraId="2EDFC262" w14:textId="43EEF85F" w:rsidR="00523E21" w:rsidRPr="003C293A" w:rsidRDefault="00862ABB" w:rsidP="00523E21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 xml:space="preserve">Experience in using virtualization tools like Virtual Box and </w:t>
      </w:r>
      <w:r w:rsidR="00415096" w:rsidRPr="003C293A">
        <w:rPr>
          <w:rFonts w:eastAsia="Times New Roman" w:cstheme="minorHAnsi"/>
          <w:lang w:val="en"/>
        </w:rPr>
        <w:t>V</w:t>
      </w:r>
      <w:r w:rsidR="00064859" w:rsidRPr="003C293A">
        <w:rPr>
          <w:rFonts w:eastAsia="Times New Roman" w:cstheme="minorHAnsi"/>
          <w:lang w:val="en"/>
        </w:rPr>
        <w:t>m</w:t>
      </w:r>
      <w:r w:rsidR="00415096" w:rsidRPr="003C293A">
        <w:rPr>
          <w:rFonts w:eastAsia="Times New Roman" w:cstheme="minorHAnsi"/>
          <w:lang w:val="en"/>
        </w:rPr>
        <w:t>ware</w:t>
      </w:r>
      <w:r w:rsidR="00064859" w:rsidRPr="003C293A">
        <w:rPr>
          <w:rFonts w:eastAsia="Times New Roman" w:cstheme="minorHAnsi"/>
          <w:lang w:val="en"/>
        </w:rPr>
        <w:t>.</w:t>
      </w:r>
    </w:p>
    <w:p w14:paraId="4E3507B5" w14:textId="18BEDEAE" w:rsidR="00523E21" w:rsidRPr="003C293A" w:rsidRDefault="00523E21" w:rsidP="00523E21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Proficient in setting up Baselines, Branching, Merging and Automation Processes using Shell, Perl, Ruby and Bash Scripts.</w:t>
      </w:r>
    </w:p>
    <w:p w14:paraId="70FFD8DA" w14:textId="5830B22F" w:rsidR="00862ABB" w:rsidRPr="003C293A" w:rsidRDefault="00862ABB" w:rsidP="00125B6C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Excellent communicative, interpersonal, initiative, analysis and leadership skills with</w:t>
      </w:r>
      <w:r w:rsidR="00A3783B" w:rsidRPr="003C293A">
        <w:rPr>
          <w:rFonts w:eastAsia="Times New Roman" w:cstheme="minorHAnsi"/>
          <w:lang w:val="en"/>
        </w:rPr>
        <w:t xml:space="preserve"> the</w:t>
      </w:r>
      <w:r w:rsidRPr="003C293A">
        <w:rPr>
          <w:rFonts w:eastAsia="Times New Roman" w:cstheme="minorHAnsi"/>
          <w:lang w:val="en"/>
        </w:rPr>
        <w:t xml:space="preserve"> </w:t>
      </w:r>
      <w:r w:rsidRPr="003C293A">
        <w:rPr>
          <w:rFonts w:eastAsia="Times New Roman" w:cstheme="minorHAnsi"/>
          <w:noProof/>
          <w:lang w:val="en"/>
        </w:rPr>
        <w:t>ability</w:t>
      </w:r>
      <w:r w:rsidRPr="003C293A">
        <w:rPr>
          <w:rFonts w:eastAsia="Times New Roman" w:cstheme="minorHAnsi"/>
          <w:lang w:val="en"/>
        </w:rPr>
        <w:t xml:space="preserve"> to work efficiently in both individual and </w:t>
      </w:r>
      <w:r w:rsidRPr="003C293A">
        <w:rPr>
          <w:rFonts w:eastAsia="Times New Roman" w:cstheme="minorHAnsi"/>
          <w:noProof/>
          <w:lang w:val="en"/>
        </w:rPr>
        <w:t>teamwork</w:t>
      </w:r>
      <w:r w:rsidRPr="003C293A">
        <w:rPr>
          <w:rFonts w:eastAsia="Times New Roman" w:cstheme="minorHAnsi"/>
          <w:lang w:val="en"/>
        </w:rPr>
        <w:t xml:space="preserve"> environments.</w:t>
      </w:r>
    </w:p>
    <w:p w14:paraId="222F214D" w14:textId="39693C8D" w:rsidR="00862ABB" w:rsidRPr="003C293A" w:rsidRDefault="00862ABB" w:rsidP="00125B6C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Strong attitude towards enhancing and learning new technologies.</w:t>
      </w:r>
    </w:p>
    <w:p w14:paraId="1544C198" w14:textId="028A2256" w:rsidR="00F40EBB" w:rsidRPr="003C293A" w:rsidRDefault="00F40EBB" w:rsidP="00F40EBB">
      <w:pPr>
        <w:numPr>
          <w:ilvl w:val="0"/>
          <w:numId w:val="20"/>
        </w:numPr>
        <w:spacing w:after="0" w:line="240" w:lineRule="auto"/>
        <w:ind w:left="360"/>
        <w:rPr>
          <w:rFonts w:eastAsia="Times New Roman" w:cstheme="minorHAnsi"/>
          <w:lang w:val="en"/>
        </w:rPr>
      </w:pPr>
      <w:r w:rsidRPr="003C293A">
        <w:rPr>
          <w:rFonts w:eastAsia="Times New Roman" w:cstheme="minorHAnsi"/>
          <w:lang w:val="en"/>
        </w:rPr>
        <w:t>Experience supporting 24x7 production computing environments.</w:t>
      </w:r>
    </w:p>
    <w:p w14:paraId="71689435" w14:textId="77777777" w:rsidR="00026D79" w:rsidRPr="003C293A" w:rsidRDefault="00026D79" w:rsidP="00125B6C">
      <w:pPr>
        <w:spacing w:after="0" w:line="240" w:lineRule="auto"/>
        <w:ind w:left="360" w:hanging="360"/>
        <w:rPr>
          <w:rFonts w:eastAsia="Times New Roman" w:cstheme="minorHAnsi"/>
        </w:rPr>
      </w:pPr>
    </w:p>
    <w:p w14:paraId="49D42A69" w14:textId="76B792C4" w:rsidR="00912E85" w:rsidRPr="003C293A" w:rsidRDefault="00C852C3" w:rsidP="00125B6C">
      <w:pPr>
        <w:spacing w:after="0" w:line="240" w:lineRule="auto"/>
        <w:ind w:left="360" w:hanging="360"/>
        <w:rPr>
          <w:rFonts w:eastAsia="Times New Roman" w:cstheme="minorHAnsi"/>
          <w:u w:val="single"/>
        </w:rPr>
      </w:pPr>
      <w:r w:rsidRPr="003C293A">
        <w:rPr>
          <w:rFonts w:eastAsia="Times New Roman" w:cstheme="minorHAnsi"/>
          <w:b/>
          <w:bCs/>
          <w:u w:val="single"/>
        </w:rPr>
        <w:t>Technical Skills:</w:t>
      </w:r>
    </w:p>
    <w:p w14:paraId="6B6BE013" w14:textId="77777777" w:rsidR="00912E85" w:rsidRPr="003C293A" w:rsidRDefault="00912E85" w:rsidP="00125B6C">
      <w:pPr>
        <w:spacing w:after="0" w:line="240" w:lineRule="auto"/>
        <w:ind w:left="360" w:hanging="360"/>
        <w:rPr>
          <w:rFonts w:eastAsia="Times New Roman" w:cstheme="minorHAnsi"/>
        </w:rPr>
      </w:pPr>
    </w:p>
    <w:tbl>
      <w:tblPr>
        <w:tblW w:w="94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11"/>
        <w:gridCol w:w="7204"/>
      </w:tblGrid>
      <w:tr w:rsidR="00862ABB" w:rsidRPr="003C293A" w14:paraId="68F0E929" w14:textId="77777777" w:rsidTr="0031350D">
        <w:trPr>
          <w:trHeight w:val="155"/>
        </w:trPr>
        <w:tc>
          <w:tcPr>
            <w:tcW w:w="22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4802241" w14:textId="0ACF636C" w:rsidR="00862ABB" w:rsidRPr="003C293A" w:rsidRDefault="00862ABB" w:rsidP="00125B6C">
            <w:pPr>
              <w:spacing w:after="0" w:line="240" w:lineRule="auto"/>
              <w:ind w:left="360" w:hanging="360"/>
              <w:rPr>
                <w:rFonts w:eastAsia="Times New Roman" w:cstheme="minorHAnsi"/>
              </w:rPr>
            </w:pPr>
            <w:r w:rsidRPr="003C293A">
              <w:rPr>
                <w:rFonts w:cstheme="minorHAnsi"/>
              </w:rPr>
              <w:t xml:space="preserve">Operating Systems                                             </w:t>
            </w:r>
          </w:p>
        </w:tc>
        <w:tc>
          <w:tcPr>
            <w:tcW w:w="720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AEDA13" w14:textId="35CD1964" w:rsidR="00862ABB" w:rsidRPr="003C293A" w:rsidRDefault="00862ABB" w:rsidP="00125B6C">
            <w:pPr>
              <w:spacing w:after="0" w:line="240" w:lineRule="auto"/>
              <w:ind w:left="360" w:hanging="360"/>
              <w:rPr>
                <w:rFonts w:eastAsia="Times New Roman" w:cstheme="minorHAnsi"/>
              </w:rPr>
            </w:pPr>
            <w:r w:rsidRPr="003C293A">
              <w:rPr>
                <w:rFonts w:cstheme="minorHAnsi"/>
              </w:rPr>
              <w:t>Linux OS, Windows OS</w:t>
            </w:r>
          </w:p>
        </w:tc>
      </w:tr>
      <w:tr w:rsidR="006E3BD0" w:rsidRPr="003C293A" w14:paraId="7DCB1D15" w14:textId="77777777" w:rsidTr="0031350D">
        <w:trPr>
          <w:trHeight w:val="155"/>
        </w:trPr>
        <w:tc>
          <w:tcPr>
            <w:tcW w:w="22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4C9E0D" w14:textId="2B98C8CC" w:rsidR="006E3BD0" w:rsidRPr="003C293A" w:rsidRDefault="006E3BD0" w:rsidP="00125B6C">
            <w:pPr>
              <w:spacing w:after="0" w:line="240" w:lineRule="auto"/>
              <w:ind w:left="360" w:hanging="360"/>
              <w:rPr>
                <w:rFonts w:cstheme="minorHAnsi"/>
              </w:rPr>
            </w:pPr>
            <w:r w:rsidRPr="003C293A">
              <w:rPr>
                <w:rFonts w:cstheme="minorHAnsi"/>
              </w:rPr>
              <w:lastRenderedPageBreak/>
              <w:t xml:space="preserve">Version Control Tools                                        </w:t>
            </w:r>
          </w:p>
        </w:tc>
        <w:tc>
          <w:tcPr>
            <w:tcW w:w="720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586296" w14:textId="1F5C1659" w:rsidR="006E3BD0" w:rsidRPr="003C293A" w:rsidRDefault="006E3BD0" w:rsidP="00125B6C">
            <w:pPr>
              <w:spacing w:after="0" w:line="240" w:lineRule="auto"/>
              <w:ind w:left="360" w:hanging="360"/>
              <w:rPr>
                <w:rFonts w:cstheme="minorHAnsi"/>
              </w:rPr>
            </w:pPr>
            <w:r w:rsidRPr="003C293A">
              <w:rPr>
                <w:rFonts w:cstheme="minorHAnsi"/>
              </w:rPr>
              <w:t>GIT, SVN, GitHub, Bitbucket, Source Tree</w:t>
            </w:r>
          </w:p>
        </w:tc>
      </w:tr>
      <w:tr w:rsidR="006E3BD0" w:rsidRPr="003C293A" w14:paraId="4771D1C6" w14:textId="77777777" w:rsidTr="0031350D">
        <w:trPr>
          <w:trHeight w:val="155"/>
        </w:trPr>
        <w:tc>
          <w:tcPr>
            <w:tcW w:w="22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FB8687" w14:textId="68ADB89F" w:rsidR="006E3BD0" w:rsidRPr="003C293A" w:rsidRDefault="006E3BD0" w:rsidP="00125B6C">
            <w:pPr>
              <w:spacing w:after="0" w:line="240" w:lineRule="auto"/>
              <w:ind w:left="360" w:hanging="360"/>
              <w:rPr>
                <w:rFonts w:cstheme="minorHAnsi"/>
              </w:rPr>
            </w:pPr>
            <w:r w:rsidRPr="003C293A">
              <w:rPr>
                <w:rFonts w:cstheme="minorHAnsi"/>
              </w:rPr>
              <w:t xml:space="preserve">Bug Tracking Tools                                             </w:t>
            </w:r>
          </w:p>
        </w:tc>
        <w:tc>
          <w:tcPr>
            <w:tcW w:w="720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64E353" w14:textId="6B90A5AB" w:rsidR="006E3BD0" w:rsidRPr="003C293A" w:rsidRDefault="006E3BD0" w:rsidP="00125B6C">
            <w:pPr>
              <w:spacing w:after="0" w:line="240" w:lineRule="auto"/>
              <w:ind w:left="360" w:hanging="360"/>
              <w:rPr>
                <w:rFonts w:cstheme="minorHAnsi"/>
              </w:rPr>
            </w:pPr>
            <w:r w:rsidRPr="003C293A">
              <w:rPr>
                <w:rFonts w:cstheme="minorHAnsi"/>
              </w:rPr>
              <w:t>JIRA</w:t>
            </w:r>
          </w:p>
        </w:tc>
      </w:tr>
      <w:tr w:rsidR="006E3BD0" w:rsidRPr="003C293A" w14:paraId="67E0F57F" w14:textId="77777777" w:rsidTr="0031350D">
        <w:trPr>
          <w:trHeight w:val="155"/>
        </w:trPr>
        <w:tc>
          <w:tcPr>
            <w:tcW w:w="22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E66D74" w14:textId="79DF9251" w:rsidR="006E3BD0" w:rsidRPr="003C293A" w:rsidRDefault="006E3BD0" w:rsidP="00125B6C">
            <w:pPr>
              <w:spacing w:after="0" w:line="240" w:lineRule="auto"/>
              <w:ind w:left="360" w:hanging="360"/>
              <w:rPr>
                <w:rFonts w:eastAsia="Times New Roman" w:cstheme="minorHAnsi"/>
              </w:rPr>
            </w:pPr>
            <w:r w:rsidRPr="003C293A">
              <w:rPr>
                <w:rFonts w:cstheme="minorHAnsi"/>
              </w:rPr>
              <w:t xml:space="preserve">Build Tools                                                           </w:t>
            </w:r>
          </w:p>
        </w:tc>
        <w:tc>
          <w:tcPr>
            <w:tcW w:w="720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401E5FD" w14:textId="5C25674D" w:rsidR="006E3BD0" w:rsidRPr="003C293A" w:rsidRDefault="006E3BD0" w:rsidP="00125B6C">
            <w:pPr>
              <w:spacing w:after="0" w:line="240" w:lineRule="auto"/>
              <w:ind w:left="360" w:hanging="360"/>
              <w:rPr>
                <w:rFonts w:eastAsia="Times New Roman" w:cstheme="minorHAnsi"/>
              </w:rPr>
            </w:pPr>
            <w:r w:rsidRPr="003C293A">
              <w:rPr>
                <w:rFonts w:cstheme="minorHAnsi"/>
              </w:rPr>
              <w:t>Maven and ANT</w:t>
            </w:r>
          </w:p>
        </w:tc>
      </w:tr>
      <w:tr w:rsidR="006E3BD0" w:rsidRPr="003C293A" w14:paraId="0E39506A" w14:textId="77777777" w:rsidTr="0031350D">
        <w:trPr>
          <w:trHeight w:val="192"/>
        </w:trPr>
        <w:tc>
          <w:tcPr>
            <w:tcW w:w="22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BBDC924" w14:textId="614271CF" w:rsidR="006E3BD0" w:rsidRPr="003C293A" w:rsidRDefault="006E3BD0" w:rsidP="00125B6C">
            <w:pPr>
              <w:spacing w:after="0" w:line="240" w:lineRule="auto"/>
              <w:ind w:left="360" w:hanging="360"/>
              <w:rPr>
                <w:rFonts w:eastAsia="Times New Roman" w:cstheme="minorHAnsi"/>
              </w:rPr>
            </w:pPr>
            <w:r w:rsidRPr="003C293A">
              <w:rPr>
                <w:rFonts w:cstheme="minorHAnsi"/>
              </w:rPr>
              <w:t xml:space="preserve">CI/CD Tools                                                          </w:t>
            </w:r>
          </w:p>
        </w:tc>
        <w:tc>
          <w:tcPr>
            <w:tcW w:w="720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DA27E5" w14:textId="3B5337E5" w:rsidR="006E3BD0" w:rsidRPr="003C293A" w:rsidRDefault="006E3BD0" w:rsidP="00125B6C">
            <w:pPr>
              <w:spacing w:after="0" w:line="240" w:lineRule="auto"/>
              <w:ind w:left="360" w:hanging="360"/>
              <w:rPr>
                <w:rFonts w:eastAsia="Times New Roman" w:cstheme="minorHAnsi"/>
              </w:rPr>
            </w:pPr>
            <w:r w:rsidRPr="003C293A">
              <w:rPr>
                <w:rFonts w:cstheme="minorHAnsi"/>
              </w:rPr>
              <w:t>Jenkins</w:t>
            </w:r>
          </w:p>
        </w:tc>
      </w:tr>
      <w:tr w:rsidR="006E3BD0" w:rsidRPr="003C293A" w14:paraId="5EA99E14" w14:textId="77777777" w:rsidTr="0031350D">
        <w:trPr>
          <w:trHeight w:val="192"/>
        </w:trPr>
        <w:tc>
          <w:tcPr>
            <w:tcW w:w="22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902C29" w14:textId="52C7F79A" w:rsidR="006E3BD0" w:rsidRPr="003C293A" w:rsidRDefault="006E3BD0" w:rsidP="00125B6C">
            <w:pPr>
              <w:spacing w:after="0" w:line="240" w:lineRule="auto"/>
              <w:ind w:left="360" w:hanging="360"/>
              <w:rPr>
                <w:rFonts w:cstheme="minorHAnsi"/>
              </w:rPr>
            </w:pPr>
            <w:r w:rsidRPr="003C293A">
              <w:rPr>
                <w:rFonts w:cstheme="minorHAnsi"/>
              </w:rPr>
              <w:t>CM</w:t>
            </w:r>
            <w:r w:rsidR="00D46BA1" w:rsidRPr="003C293A">
              <w:rPr>
                <w:rFonts w:cstheme="minorHAnsi"/>
              </w:rPr>
              <w:t xml:space="preserve"> </w:t>
            </w:r>
            <w:r w:rsidRPr="003C293A">
              <w:rPr>
                <w:rFonts w:cstheme="minorHAnsi"/>
              </w:rPr>
              <w:t xml:space="preserve">Tools                  </w:t>
            </w:r>
          </w:p>
        </w:tc>
        <w:tc>
          <w:tcPr>
            <w:tcW w:w="720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FACD7B" w14:textId="08E59873" w:rsidR="006E3BD0" w:rsidRPr="003C293A" w:rsidRDefault="006E3BD0" w:rsidP="00125B6C">
            <w:pPr>
              <w:spacing w:after="0" w:line="240" w:lineRule="auto"/>
              <w:ind w:left="360" w:hanging="360"/>
              <w:rPr>
                <w:rFonts w:cstheme="minorHAnsi"/>
              </w:rPr>
            </w:pPr>
            <w:r w:rsidRPr="003C293A">
              <w:rPr>
                <w:rFonts w:cstheme="minorHAnsi"/>
              </w:rPr>
              <w:t>Puppet, Chef</w:t>
            </w:r>
          </w:p>
        </w:tc>
      </w:tr>
      <w:tr w:rsidR="006E3BD0" w:rsidRPr="003C293A" w14:paraId="74C4E750" w14:textId="77777777" w:rsidTr="0031350D">
        <w:trPr>
          <w:trHeight w:val="192"/>
        </w:trPr>
        <w:tc>
          <w:tcPr>
            <w:tcW w:w="22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208350" w14:textId="3793E890" w:rsidR="006E3BD0" w:rsidRPr="003C293A" w:rsidRDefault="006E3BD0" w:rsidP="00125B6C">
            <w:pPr>
              <w:spacing w:after="0" w:line="240" w:lineRule="auto"/>
              <w:ind w:left="360" w:hanging="360"/>
              <w:rPr>
                <w:rFonts w:cstheme="minorHAnsi"/>
              </w:rPr>
            </w:pPr>
            <w:r w:rsidRPr="003C293A">
              <w:rPr>
                <w:rFonts w:cstheme="minorHAnsi"/>
              </w:rPr>
              <w:t>Cloud</w:t>
            </w:r>
            <w:r w:rsidR="00595B9E" w:rsidRPr="003C293A">
              <w:rPr>
                <w:rFonts w:cstheme="minorHAnsi"/>
              </w:rPr>
              <w:t xml:space="preserve"> </w:t>
            </w:r>
            <w:r w:rsidRPr="003C293A">
              <w:rPr>
                <w:rFonts w:cstheme="minorHAnsi"/>
              </w:rPr>
              <w:t xml:space="preserve">Infrastructure                                          </w:t>
            </w:r>
          </w:p>
        </w:tc>
        <w:tc>
          <w:tcPr>
            <w:tcW w:w="720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5A498F" w14:textId="4B5FE09F" w:rsidR="006E3BD0" w:rsidRPr="003C293A" w:rsidRDefault="006E3BD0" w:rsidP="00125B6C">
            <w:pPr>
              <w:spacing w:after="0" w:line="240" w:lineRule="auto"/>
              <w:ind w:left="360" w:hanging="360"/>
              <w:rPr>
                <w:rFonts w:cstheme="minorHAnsi"/>
              </w:rPr>
            </w:pPr>
            <w:r w:rsidRPr="003C293A">
              <w:rPr>
                <w:rFonts w:cstheme="minorHAnsi"/>
              </w:rPr>
              <w:t>AWS</w:t>
            </w:r>
          </w:p>
        </w:tc>
      </w:tr>
      <w:tr w:rsidR="006E3BD0" w:rsidRPr="003C293A" w14:paraId="19351750" w14:textId="77777777" w:rsidTr="0031350D">
        <w:trPr>
          <w:trHeight w:val="192"/>
        </w:trPr>
        <w:tc>
          <w:tcPr>
            <w:tcW w:w="22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20A818" w14:textId="38391758" w:rsidR="006E3BD0" w:rsidRPr="003C293A" w:rsidRDefault="006E3BD0" w:rsidP="00125B6C">
            <w:pPr>
              <w:spacing w:after="0" w:line="240" w:lineRule="auto"/>
              <w:ind w:left="360" w:hanging="360"/>
              <w:rPr>
                <w:rFonts w:cstheme="minorHAnsi"/>
              </w:rPr>
            </w:pPr>
            <w:r w:rsidRPr="003C293A">
              <w:rPr>
                <w:rFonts w:cstheme="minorHAnsi"/>
              </w:rPr>
              <w:t xml:space="preserve">Web Technologies                                             </w:t>
            </w:r>
          </w:p>
        </w:tc>
        <w:tc>
          <w:tcPr>
            <w:tcW w:w="720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DD7743" w14:textId="01414DCF" w:rsidR="006E3BD0" w:rsidRPr="003C293A" w:rsidRDefault="006E3BD0" w:rsidP="00125B6C">
            <w:pPr>
              <w:spacing w:after="0" w:line="240" w:lineRule="auto"/>
              <w:ind w:left="360" w:hanging="360"/>
              <w:rPr>
                <w:rFonts w:cstheme="minorHAnsi"/>
              </w:rPr>
            </w:pPr>
            <w:r w:rsidRPr="003C293A">
              <w:rPr>
                <w:rFonts w:cstheme="minorHAnsi"/>
              </w:rPr>
              <w:t>JavaScript, HTML, CSS</w:t>
            </w:r>
          </w:p>
        </w:tc>
      </w:tr>
      <w:tr w:rsidR="00415096" w:rsidRPr="003C293A" w14:paraId="359C35A1" w14:textId="77777777" w:rsidTr="0031350D">
        <w:trPr>
          <w:trHeight w:val="192"/>
        </w:trPr>
        <w:tc>
          <w:tcPr>
            <w:tcW w:w="2211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B2DC04" w14:textId="4BAE657D" w:rsidR="00415096" w:rsidRPr="003C293A" w:rsidRDefault="00415096" w:rsidP="00125B6C">
            <w:pPr>
              <w:spacing w:after="0" w:line="240" w:lineRule="auto"/>
              <w:ind w:left="360" w:hanging="360"/>
              <w:rPr>
                <w:rFonts w:cstheme="minorHAnsi"/>
              </w:rPr>
            </w:pPr>
            <w:r w:rsidRPr="003C293A">
              <w:rPr>
                <w:rFonts w:cstheme="minorHAnsi"/>
              </w:rPr>
              <w:t>Monitoring Tools</w:t>
            </w:r>
          </w:p>
        </w:tc>
        <w:tc>
          <w:tcPr>
            <w:tcW w:w="720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AF7806" w14:textId="6C0A282D" w:rsidR="00415096" w:rsidRPr="003C293A" w:rsidRDefault="00415096" w:rsidP="00125B6C">
            <w:pPr>
              <w:spacing w:after="0" w:line="240" w:lineRule="auto"/>
              <w:ind w:left="360" w:hanging="360"/>
              <w:rPr>
                <w:rFonts w:cstheme="minorHAnsi"/>
              </w:rPr>
            </w:pPr>
            <w:r w:rsidRPr="003C293A">
              <w:rPr>
                <w:rFonts w:cstheme="minorHAnsi"/>
              </w:rPr>
              <w:t>CloudWatch, Nagios</w:t>
            </w:r>
          </w:p>
        </w:tc>
      </w:tr>
    </w:tbl>
    <w:p w14:paraId="64F2CFEC" w14:textId="08C36E22" w:rsidR="007E2E78" w:rsidRPr="003C293A" w:rsidRDefault="007E2E78" w:rsidP="00125B6C">
      <w:pPr>
        <w:spacing w:after="0" w:line="240" w:lineRule="auto"/>
        <w:ind w:left="360" w:hanging="360"/>
        <w:rPr>
          <w:rFonts w:eastAsia="Times New Roman" w:cstheme="minorHAnsi"/>
        </w:rPr>
      </w:pPr>
    </w:p>
    <w:p w14:paraId="39BEAA8D" w14:textId="5C72A9FB" w:rsidR="00912E85" w:rsidRPr="003C293A" w:rsidRDefault="00C852C3" w:rsidP="00125B6C">
      <w:pPr>
        <w:spacing w:after="0" w:line="240" w:lineRule="auto"/>
        <w:ind w:left="360" w:hanging="360"/>
        <w:rPr>
          <w:rFonts w:eastAsia="Times New Roman" w:cstheme="minorHAnsi"/>
          <w:b/>
          <w:bCs/>
          <w:u w:val="single"/>
        </w:rPr>
      </w:pPr>
      <w:r w:rsidRPr="003C293A">
        <w:rPr>
          <w:rFonts w:eastAsia="Times New Roman" w:cstheme="minorHAnsi"/>
          <w:b/>
          <w:bCs/>
          <w:u w:val="single"/>
        </w:rPr>
        <w:t>Professional Experience:</w:t>
      </w:r>
    </w:p>
    <w:p w14:paraId="35EFF6A0" w14:textId="77777777" w:rsidR="00D46BA1" w:rsidRPr="003C293A" w:rsidRDefault="00D46BA1" w:rsidP="00125B6C">
      <w:pPr>
        <w:spacing w:after="0" w:line="240" w:lineRule="auto"/>
        <w:ind w:left="360" w:hanging="360"/>
        <w:rPr>
          <w:rFonts w:eastAsia="Times New Roman" w:cstheme="minorHAnsi"/>
          <w:u w:val="single"/>
        </w:rPr>
      </w:pPr>
    </w:p>
    <w:p w14:paraId="3A2BC81F" w14:textId="3C6B641C" w:rsidR="00862ABB" w:rsidRPr="003C293A" w:rsidRDefault="00292231" w:rsidP="00125B6C">
      <w:pPr>
        <w:spacing w:after="0" w:line="240" w:lineRule="auto"/>
        <w:ind w:left="360" w:hanging="360"/>
        <w:rPr>
          <w:rFonts w:cstheme="minorHAnsi"/>
          <w:b/>
        </w:rPr>
      </w:pPr>
      <w:r w:rsidRPr="003C293A">
        <w:rPr>
          <w:rFonts w:cstheme="minorHAnsi"/>
          <w:b/>
        </w:rPr>
        <w:t>AWS/</w:t>
      </w:r>
      <w:r w:rsidR="0084196D" w:rsidRPr="003C293A">
        <w:rPr>
          <w:rFonts w:cstheme="minorHAnsi"/>
          <w:b/>
        </w:rPr>
        <w:t>DevOps Engineer</w:t>
      </w:r>
    </w:p>
    <w:p w14:paraId="3CA92CCC" w14:textId="26AB212E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  <w:b/>
        </w:rPr>
      </w:pPr>
      <w:r w:rsidRPr="003C293A">
        <w:rPr>
          <w:rFonts w:cstheme="minorHAnsi"/>
          <w:b/>
        </w:rPr>
        <w:t>Fair Health, NY</w:t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="004B0FB9" w:rsidRPr="003C293A">
        <w:rPr>
          <w:rFonts w:cstheme="minorHAnsi"/>
          <w:b/>
        </w:rPr>
        <w:t>Sep</w:t>
      </w:r>
      <w:r w:rsidR="00712CDA" w:rsidRPr="003C293A">
        <w:rPr>
          <w:rFonts w:cstheme="minorHAnsi"/>
          <w:b/>
        </w:rPr>
        <w:t xml:space="preserve"> </w:t>
      </w:r>
      <w:r w:rsidRPr="003C293A">
        <w:rPr>
          <w:rFonts w:cstheme="minorHAnsi"/>
          <w:b/>
        </w:rPr>
        <w:t xml:space="preserve">2016 – </w:t>
      </w:r>
      <w:r w:rsidR="00422CB3" w:rsidRPr="003C293A">
        <w:rPr>
          <w:rFonts w:cstheme="minorHAnsi"/>
          <w:b/>
        </w:rPr>
        <w:t>Till Date</w:t>
      </w:r>
    </w:p>
    <w:p w14:paraId="4128584A" w14:textId="50B0E5D5" w:rsidR="00862ABB" w:rsidRPr="003C293A" w:rsidRDefault="00D46BA1" w:rsidP="00125B6C">
      <w:pPr>
        <w:spacing w:after="0" w:line="240" w:lineRule="auto"/>
        <w:ind w:left="360" w:hanging="360"/>
        <w:rPr>
          <w:rFonts w:cstheme="minorHAnsi"/>
          <w:u w:val="single"/>
        </w:rPr>
      </w:pPr>
      <w:r w:rsidRPr="003C293A">
        <w:rPr>
          <w:rFonts w:cstheme="minorHAnsi"/>
          <w:b/>
        </w:rPr>
        <w:t>Responsibilities</w:t>
      </w:r>
      <w:r w:rsidRPr="003C293A">
        <w:rPr>
          <w:rFonts w:cstheme="minorHAnsi"/>
        </w:rPr>
        <w:t>: -</w:t>
      </w:r>
    </w:p>
    <w:p w14:paraId="43CFE1FA" w14:textId="7244A2AB" w:rsidR="00862ABB" w:rsidRPr="003C293A" w:rsidRDefault="00862ABB" w:rsidP="00125B6C">
      <w:pPr>
        <w:numPr>
          <w:ilvl w:val="0"/>
          <w:numId w:val="21"/>
        </w:numPr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Had an extensive role in On-Prem application migrations to the</w:t>
      </w:r>
      <w:r w:rsidR="003F741C" w:rsidRPr="003C293A">
        <w:rPr>
          <w:rFonts w:eastAsia="Times New Roman" w:cstheme="minorHAnsi"/>
        </w:rPr>
        <w:t xml:space="preserve"> </w:t>
      </w:r>
      <w:r w:rsidRPr="003C293A">
        <w:rPr>
          <w:rFonts w:eastAsia="Times New Roman" w:cstheme="minorHAnsi"/>
        </w:rPr>
        <w:t>cloud-lift and shift to AWS infrastructure.</w:t>
      </w:r>
    </w:p>
    <w:p w14:paraId="0D28A0F9" w14:textId="7F6BDED1" w:rsidR="00862ABB" w:rsidRPr="003C293A" w:rsidRDefault="00862ABB" w:rsidP="00125B6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Created and Maintained GIT Repos</w:t>
      </w:r>
      <w:r w:rsidR="003F741C" w:rsidRPr="003C293A">
        <w:rPr>
          <w:rFonts w:asciiTheme="minorHAnsi" w:hAnsiTheme="minorHAnsi" w:cstheme="minorHAnsi"/>
          <w:sz w:val="22"/>
          <w:szCs w:val="22"/>
        </w:rPr>
        <w:t>itories</w:t>
      </w:r>
      <w:r w:rsidRPr="003C293A">
        <w:rPr>
          <w:rFonts w:asciiTheme="minorHAnsi" w:hAnsiTheme="minorHAnsi" w:cstheme="minorHAnsi"/>
          <w:sz w:val="22"/>
          <w:szCs w:val="22"/>
        </w:rPr>
        <w:t xml:space="preserve"> also analyzing and resolv</w:t>
      </w:r>
      <w:r w:rsidR="003F741C" w:rsidRPr="003C293A">
        <w:rPr>
          <w:rFonts w:asciiTheme="minorHAnsi" w:hAnsiTheme="minorHAnsi" w:cstheme="minorHAnsi"/>
          <w:sz w:val="22"/>
          <w:szCs w:val="22"/>
        </w:rPr>
        <w:t>ed</w:t>
      </w:r>
      <w:r w:rsidRPr="003C293A">
        <w:rPr>
          <w:rFonts w:asciiTheme="minorHAnsi" w:hAnsiTheme="minorHAnsi" w:cstheme="minorHAnsi"/>
          <w:sz w:val="22"/>
          <w:szCs w:val="22"/>
        </w:rPr>
        <w:t xml:space="preserve"> conflicts relat</w:t>
      </w:r>
      <w:r w:rsidR="00415096" w:rsidRPr="003C293A">
        <w:rPr>
          <w:rFonts w:asciiTheme="minorHAnsi" w:hAnsiTheme="minorHAnsi" w:cstheme="minorHAnsi"/>
          <w:sz w:val="22"/>
          <w:szCs w:val="22"/>
        </w:rPr>
        <w:t>ing</w:t>
      </w:r>
      <w:r w:rsidRPr="003C293A">
        <w:rPr>
          <w:rFonts w:asciiTheme="minorHAnsi" w:hAnsiTheme="minorHAnsi" w:cstheme="minorHAnsi"/>
          <w:sz w:val="22"/>
          <w:szCs w:val="22"/>
        </w:rPr>
        <w:t xml:space="preserve"> to merging of source code to GIT.</w:t>
      </w:r>
    </w:p>
    <w:p w14:paraId="6AB41CF6" w14:textId="4482EDC7" w:rsidR="00862ABB" w:rsidRPr="003C293A" w:rsidRDefault="00862ABB" w:rsidP="00125B6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Coordinate</w:t>
      </w:r>
      <w:r w:rsidR="003F741C" w:rsidRPr="003C293A">
        <w:rPr>
          <w:rFonts w:asciiTheme="minorHAnsi" w:hAnsiTheme="minorHAnsi" w:cstheme="minorHAnsi"/>
          <w:sz w:val="22"/>
          <w:szCs w:val="22"/>
        </w:rPr>
        <w:t>d</w:t>
      </w:r>
      <w:r w:rsidRPr="003C293A">
        <w:rPr>
          <w:rFonts w:asciiTheme="minorHAnsi" w:hAnsiTheme="minorHAnsi" w:cstheme="minorHAnsi"/>
          <w:sz w:val="22"/>
          <w:szCs w:val="22"/>
        </w:rPr>
        <w:t xml:space="preserve"> </w:t>
      </w:r>
      <w:r w:rsidR="003F741C" w:rsidRPr="003C293A">
        <w:rPr>
          <w:rFonts w:asciiTheme="minorHAnsi" w:hAnsiTheme="minorHAnsi" w:cstheme="minorHAnsi"/>
          <w:sz w:val="22"/>
          <w:szCs w:val="22"/>
        </w:rPr>
        <w:t xml:space="preserve">with </w:t>
      </w:r>
      <w:r w:rsidRPr="003C293A">
        <w:rPr>
          <w:rFonts w:asciiTheme="minorHAnsi" w:hAnsiTheme="minorHAnsi" w:cstheme="minorHAnsi"/>
          <w:sz w:val="22"/>
          <w:szCs w:val="22"/>
        </w:rPr>
        <w:t xml:space="preserve">developers </w:t>
      </w:r>
      <w:r w:rsidR="003F741C" w:rsidRPr="003C293A">
        <w:rPr>
          <w:rFonts w:asciiTheme="minorHAnsi" w:hAnsiTheme="minorHAnsi" w:cstheme="minorHAnsi"/>
          <w:sz w:val="22"/>
          <w:szCs w:val="22"/>
        </w:rPr>
        <w:t>in</w:t>
      </w:r>
      <w:r w:rsidRPr="003C293A">
        <w:rPr>
          <w:rFonts w:asciiTheme="minorHAnsi" w:hAnsiTheme="minorHAnsi" w:cstheme="minorHAnsi"/>
          <w:sz w:val="22"/>
          <w:szCs w:val="22"/>
        </w:rPr>
        <w:t xml:space="preserve"> establishing and applying appropriate naming conventions using GIT</w:t>
      </w:r>
      <w:r w:rsidR="004D67B3" w:rsidRPr="003C293A">
        <w:rPr>
          <w:rFonts w:asciiTheme="minorHAnsi" w:hAnsiTheme="minorHAnsi" w:cstheme="minorHAnsi"/>
          <w:sz w:val="22"/>
          <w:szCs w:val="22"/>
        </w:rPr>
        <w:t xml:space="preserve"> s</w:t>
      </w:r>
      <w:r w:rsidRPr="003C293A">
        <w:rPr>
          <w:rFonts w:asciiTheme="minorHAnsi" w:hAnsiTheme="minorHAnsi" w:cstheme="minorHAnsi"/>
          <w:sz w:val="22"/>
          <w:szCs w:val="22"/>
        </w:rPr>
        <w:t>ource control.</w:t>
      </w:r>
    </w:p>
    <w:p w14:paraId="4296C000" w14:textId="77777777" w:rsidR="00712CDA" w:rsidRPr="003C293A" w:rsidRDefault="00862ABB" w:rsidP="00712CDA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Build Scripts using M</w:t>
      </w:r>
      <w:r w:rsidR="00EB6C65" w:rsidRPr="003C293A">
        <w:rPr>
          <w:rFonts w:asciiTheme="minorHAnsi" w:hAnsiTheme="minorHAnsi" w:cstheme="minorHAnsi"/>
          <w:sz w:val="22"/>
          <w:szCs w:val="22"/>
        </w:rPr>
        <w:t>aven</w:t>
      </w:r>
      <w:r w:rsidRPr="003C293A">
        <w:rPr>
          <w:rFonts w:asciiTheme="minorHAnsi" w:hAnsiTheme="minorHAnsi" w:cstheme="minorHAnsi"/>
          <w:sz w:val="22"/>
          <w:szCs w:val="22"/>
        </w:rPr>
        <w:t xml:space="preserve"> build tools for converting .java files and building up Jar</w:t>
      </w:r>
      <w:r w:rsidR="004D67B3" w:rsidRPr="003C293A">
        <w:rPr>
          <w:rFonts w:asciiTheme="minorHAnsi" w:hAnsiTheme="minorHAnsi" w:cstheme="minorHAnsi"/>
          <w:sz w:val="22"/>
          <w:szCs w:val="22"/>
        </w:rPr>
        <w:t>,</w:t>
      </w:r>
      <w:r w:rsidRPr="003C293A">
        <w:rPr>
          <w:rFonts w:asciiTheme="minorHAnsi" w:hAnsiTheme="minorHAnsi" w:cstheme="minorHAnsi"/>
          <w:sz w:val="22"/>
          <w:szCs w:val="22"/>
        </w:rPr>
        <w:t xml:space="preserve"> War</w:t>
      </w:r>
      <w:r w:rsidR="004D67B3" w:rsidRPr="003C293A">
        <w:rPr>
          <w:rFonts w:asciiTheme="minorHAnsi" w:hAnsiTheme="minorHAnsi" w:cstheme="minorHAnsi"/>
          <w:sz w:val="22"/>
          <w:szCs w:val="22"/>
        </w:rPr>
        <w:t xml:space="preserve"> &amp; Ear</w:t>
      </w:r>
      <w:r w:rsidRPr="003C293A">
        <w:rPr>
          <w:rFonts w:asciiTheme="minorHAnsi" w:hAnsiTheme="minorHAnsi" w:cstheme="minorHAnsi"/>
          <w:sz w:val="22"/>
          <w:szCs w:val="22"/>
        </w:rPr>
        <w:t xml:space="preserve"> files for deployment to QA</w:t>
      </w:r>
      <w:r w:rsidR="00EB6C65" w:rsidRPr="003C293A">
        <w:rPr>
          <w:rFonts w:asciiTheme="minorHAnsi" w:hAnsiTheme="minorHAnsi" w:cstheme="minorHAnsi"/>
          <w:sz w:val="22"/>
          <w:szCs w:val="22"/>
        </w:rPr>
        <w:t xml:space="preserve"> and </w:t>
      </w:r>
      <w:r w:rsidRPr="003C293A">
        <w:rPr>
          <w:rFonts w:asciiTheme="minorHAnsi" w:hAnsiTheme="minorHAnsi" w:cstheme="minorHAnsi"/>
          <w:sz w:val="22"/>
          <w:szCs w:val="22"/>
        </w:rPr>
        <w:t>UAT.</w:t>
      </w:r>
    </w:p>
    <w:p w14:paraId="53E17D64" w14:textId="77777777" w:rsidR="00E87F78" w:rsidRPr="003C293A" w:rsidRDefault="00712CDA" w:rsidP="00E87F78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Developed build and deployment scripts using</w:t>
      </w:r>
      <w:r w:rsidR="00F40EBB" w:rsidRPr="003C293A">
        <w:rPr>
          <w:rFonts w:asciiTheme="minorHAnsi" w:hAnsiTheme="minorHAnsi" w:cstheme="minorHAnsi"/>
          <w:sz w:val="22"/>
          <w:szCs w:val="22"/>
        </w:rPr>
        <w:t xml:space="preserve"> Maven</w:t>
      </w:r>
      <w:r w:rsidRPr="003C293A">
        <w:rPr>
          <w:rFonts w:asciiTheme="minorHAnsi" w:hAnsiTheme="minorHAnsi" w:cstheme="minorHAnsi"/>
          <w:sz w:val="22"/>
          <w:szCs w:val="22"/>
        </w:rPr>
        <w:t xml:space="preserve"> as build tools in Jenkins to move from one environment to other environments.</w:t>
      </w:r>
    </w:p>
    <w:p w14:paraId="59948168" w14:textId="4B854CD6" w:rsidR="005E775A" w:rsidRPr="003C293A" w:rsidRDefault="005E775A" w:rsidP="00E87F78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Worked as a part of developer team and deliver maven projects to deploy on tomcat.</w:t>
      </w:r>
    </w:p>
    <w:p w14:paraId="50DCED40" w14:textId="18F9AD97" w:rsidR="00303AA6" w:rsidRPr="003C293A" w:rsidRDefault="00862ABB" w:rsidP="00125B6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Worked with Continuous Integration and Continuous Delivery using tools such as Jenkins</w:t>
      </w:r>
      <w:r w:rsidR="00611A59" w:rsidRPr="003C293A">
        <w:rPr>
          <w:rFonts w:asciiTheme="minorHAnsi" w:hAnsiTheme="minorHAnsi" w:cstheme="minorHAnsi"/>
          <w:sz w:val="22"/>
          <w:szCs w:val="22"/>
        </w:rPr>
        <w:t xml:space="preserve"> and uDeploy</w:t>
      </w:r>
      <w:r w:rsidR="00064859" w:rsidRPr="003C293A">
        <w:rPr>
          <w:rFonts w:asciiTheme="minorHAnsi" w:hAnsiTheme="minorHAnsi" w:cstheme="minorHAnsi"/>
          <w:sz w:val="22"/>
          <w:szCs w:val="22"/>
        </w:rPr>
        <w:t>.</w:t>
      </w:r>
    </w:p>
    <w:p w14:paraId="56EA341C" w14:textId="77777777" w:rsidR="00F53226" w:rsidRPr="003C293A" w:rsidRDefault="00AA6502" w:rsidP="00F53226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Administered and Engineered Jenkins for managing weekly Build, Test and Deploy chain, GIT with Dev/Test/Prod Branching Model for weekly releases.</w:t>
      </w:r>
    </w:p>
    <w:p w14:paraId="217115E7" w14:textId="623B2AD0" w:rsidR="00E1400C" w:rsidRPr="003C293A" w:rsidRDefault="00F53226" w:rsidP="00E1400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Experience in Continuous integration tools like Jenkins. Installing, configuring and administering Jenkins</w:t>
      </w:r>
      <w:r w:rsidR="00611A59" w:rsidRPr="003C293A">
        <w:rPr>
          <w:rFonts w:asciiTheme="minorHAnsi" w:hAnsiTheme="minorHAnsi" w:cstheme="minorHAnsi"/>
          <w:sz w:val="22"/>
          <w:szCs w:val="22"/>
        </w:rPr>
        <w:t xml:space="preserve"> in AWS using uDeploy</w:t>
      </w:r>
      <w:r w:rsidRPr="003C293A">
        <w:rPr>
          <w:rFonts w:asciiTheme="minorHAnsi" w:hAnsiTheme="minorHAnsi" w:cstheme="minorHAnsi"/>
          <w:sz w:val="22"/>
          <w:szCs w:val="22"/>
        </w:rPr>
        <w:t>.</w:t>
      </w:r>
    </w:p>
    <w:p w14:paraId="74F0D8A2" w14:textId="77777777" w:rsidR="00E1400C" w:rsidRPr="003C293A" w:rsidRDefault="00E1400C" w:rsidP="00E1400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Experience in deploying services including Jenkins and Nexus on Docker using Terraform.</w:t>
      </w:r>
    </w:p>
    <w:p w14:paraId="45C9EF75" w14:textId="2C93A53F" w:rsidR="00E1400C" w:rsidRPr="003C293A" w:rsidRDefault="00E1400C" w:rsidP="00E1400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Worked on creating the Docker containers and Docker consoles for managing the application life cycle.</w:t>
      </w:r>
    </w:p>
    <w:p w14:paraId="58FE142E" w14:textId="5BA9545D" w:rsidR="00303AA6" w:rsidRPr="003C293A" w:rsidRDefault="00303AA6" w:rsidP="00125B6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Experience in administration &amp; configuration management of</w:t>
      </w:r>
      <w:r w:rsidR="009A325A" w:rsidRPr="003C293A">
        <w:rPr>
          <w:rFonts w:asciiTheme="minorHAnsi" w:hAnsiTheme="minorHAnsi" w:cstheme="minorHAnsi"/>
          <w:sz w:val="22"/>
          <w:szCs w:val="22"/>
        </w:rPr>
        <w:t xml:space="preserve"> </w:t>
      </w:r>
      <w:r w:rsidRPr="003C293A">
        <w:rPr>
          <w:rFonts w:asciiTheme="minorHAnsi" w:hAnsiTheme="minorHAnsi" w:cstheme="minorHAnsi"/>
          <w:sz w:val="22"/>
          <w:szCs w:val="22"/>
        </w:rPr>
        <w:t>Puppet</w:t>
      </w:r>
      <w:r w:rsidR="009A325A" w:rsidRPr="003C293A">
        <w:rPr>
          <w:rFonts w:asciiTheme="minorHAnsi" w:hAnsiTheme="minorHAnsi" w:cstheme="minorHAnsi"/>
          <w:sz w:val="22"/>
          <w:szCs w:val="22"/>
        </w:rPr>
        <w:t xml:space="preserve"> </w:t>
      </w:r>
      <w:r w:rsidRPr="003C293A">
        <w:rPr>
          <w:rFonts w:asciiTheme="minorHAnsi" w:hAnsiTheme="minorHAnsi" w:cstheme="minorHAnsi"/>
          <w:sz w:val="22"/>
          <w:szCs w:val="22"/>
        </w:rPr>
        <w:t>on Linux and</w:t>
      </w:r>
      <w:r w:rsidR="009A325A" w:rsidRPr="003C293A">
        <w:rPr>
          <w:rFonts w:asciiTheme="minorHAnsi" w:hAnsiTheme="minorHAnsi" w:cstheme="minorHAnsi"/>
          <w:sz w:val="22"/>
          <w:szCs w:val="22"/>
        </w:rPr>
        <w:t xml:space="preserve"> P</w:t>
      </w:r>
      <w:r w:rsidRPr="003C293A">
        <w:rPr>
          <w:rFonts w:asciiTheme="minorHAnsi" w:hAnsiTheme="minorHAnsi" w:cstheme="minorHAnsi"/>
          <w:sz w:val="22"/>
          <w:szCs w:val="22"/>
        </w:rPr>
        <w:t>uppet</w:t>
      </w:r>
      <w:r w:rsidR="009A325A" w:rsidRPr="003C293A">
        <w:rPr>
          <w:rFonts w:asciiTheme="minorHAnsi" w:hAnsiTheme="minorHAnsi" w:cstheme="minorHAnsi"/>
          <w:sz w:val="22"/>
          <w:szCs w:val="22"/>
        </w:rPr>
        <w:t xml:space="preserve"> </w:t>
      </w:r>
      <w:r w:rsidRPr="003C293A">
        <w:rPr>
          <w:rFonts w:asciiTheme="minorHAnsi" w:hAnsiTheme="minorHAnsi" w:cstheme="minorHAnsi"/>
          <w:sz w:val="22"/>
          <w:szCs w:val="22"/>
        </w:rPr>
        <w:t>enterprise management from the console &amp; Creating and modifying the manifest as per the requirement on</w:t>
      </w:r>
      <w:r w:rsidR="0060264B" w:rsidRPr="003C293A">
        <w:rPr>
          <w:rFonts w:asciiTheme="minorHAnsi" w:hAnsiTheme="minorHAnsi" w:cstheme="minorHAnsi"/>
          <w:sz w:val="22"/>
          <w:szCs w:val="22"/>
        </w:rPr>
        <w:t xml:space="preserve"> </w:t>
      </w:r>
      <w:r w:rsidR="009A325A" w:rsidRPr="003C293A">
        <w:rPr>
          <w:rFonts w:asciiTheme="minorHAnsi" w:hAnsiTheme="minorHAnsi" w:cstheme="minorHAnsi"/>
          <w:sz w:val="22"/>
          <w:szCs w:val="22"/>
        </w:rPr>
        <w:t>P</w:t>
      </w:r>
      <w:r w:rsidRPr="003C293A">
        <w:rPr>
          <w:rFonts w:asciiTheme="minorHAnsi" w:hAnsiTheme="minorHAnsi" w:cstheme="minorHAnsi"/>
          <w:sz w:val="22"/>
          <w:szCs w:val="22"/>
        </w:rPr>
        <w:t>uppet.</w:t>
      </w:r>
    </w:p>
    <w:p w14:paraId="2CCC9081" w14:textId="2F09094A" w:rsidR="00862ABB" w:rsidRPr="003C293A" w:rsidRDefault="00862ABB" w:rsidP="00125B6C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Designed and implemented fully automated server build management, monitoring</w:t>
      </w:r>
      <w:r w:rsidR="00A3783B" w:rsidRPr="003C293A">
        <w:rPr>
          <w:rFonts w:asciiTheme="minorHAnsi" w:hAnsiTheme="minorHAnsi" w:cstheme="minorHAnsi"/>
          <w:sz w:val="22"/>
          <w:szCs w:val="22"/>
        </w:rPr>
        <w:t>,</w:t>
      </w:r>
      <w:r w:rsidRPr="003C293A">
        <w:rPr>
          <w:rFonts w:asciiTheme="minorHAnsi" w:hAnsiTheme="minorHAnsi" w:cstheme="minorHAnsi"/>
          <w:sz w:val="22"/>
          <w:szCs w:val="22"/>
        </w:rPr>
        <w:t xml:space="preserve"> </w:t>
      </w:r>
      <w:r w:rsidRPr="003C293A">
        <w:rPr>
          <w:rFonts w:asciiTheme="minorHAnsi" w:hAnsiTheme="minorHAnsi" w:cstheme="minorHAnsi"/>
          <w:noProof/>
          <w:sz w:val="22"/>
          <w:szCs w:val="22"/>
        </w:rPr>
        <w:t>and</w:t>
      </w:r>
      <w:r w:rsidRPr="003C293A">
        <w:rPr>
          <w:rFonts w:asciiTheme="minorHAnsi" w:hAnsiTheme="minorHAnsi" w:cstheme="minorHAnsi"/>
          <w:sz w:val="22"/>
          <w:szCs w:val="22"/>
        </w:rPr>
        <w:t xml:space="preserve"> deployment By Using Technologies like Puppet. </w:t>
      </w:r>
    </w:p>
    <w:p w14:paraId="6FB450D0" w14:textId="431E021A" w:rsidR="00303AA6" w:rsidRPr="003C293A" w:rsidRDefault="00303AA6" w:rsidP="00125B6C">
      <w:pPr>
        <w:numPr>
          <w:ilvl w:val="0"/>
          <w:numId w:val="21"/>
        </w:numPr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Working with Puppet as Configuration management tool, to automate repetitive tasks, quickly deploys critical applications, and proactively manage changes.</w:t>
      </w:r>
    </w:p>
    <w:p w14:paraId="19E517BA" w14:textId="43BD5213" w:rsidR="009536D0" w:rsidRPr="003C293A" w:rsidRDefault="00303AA6" w:rsidP="009536D0">
      <w:pPr>
        <w:numPr>
          <w:ilvl w:val="0"/>
          <w:numId w:val="21"/>
        </w:numPr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Responsible for automating and improving infrastructure, using Puppet for configuration</w:t>
      </w:r>
      <w:r w:rsidR="00064859" w:rsidRPr="003C293A">
        <w:rPr>
          <w:rFonts w:eastAsia="Times New Roman" w:cstheme="minorHAnsi"/>
        </w:rPr>
        <w:t>.</w:t>
      </w:r>
    </w:p>
    <w:p w14:paraId="1EA8F1D6" w14:textId="77777777" w:rsidR="009536D0" w:rsidRPr="003C293A" w:rsidRDefault="00303AA6" w:rsidP="009536D0">
      <w:pPr>
        <w:numPr>
          <w:ilvl w:val="0"/>
          <w:numId w:val="21"/>
        </w:numPr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Deployed and monitored scalable infrastructure on Amazon web services (AWS) &amp; configuration management using Puppet.</w:t>
      </w:r>
      <w:r w:rsidR="009536D0" w:rsidRPr="003C293A">
        <w:rPr>
          <w:rFonts w:cstheme="minorHAnsi"/>
        </w:rPr>
        <w:t xml:space="preserve"> </w:t>
      </w:r>
    </w:p>
    <w:p w14:paraId="01B3F04C" w14:textId="3C179548" w:rsidR="00303AA6" w:rsidRPr="003C293A" w:rsidRDefault="009536D0" w:rsidP="009536D0">
      <w:pPr>
        <w:numPr>
          <w:ilvl w:val="0"/>
          <w:numId w:val="21"/>
        </w:numPr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Created reproducible builds of the Kubernetes applications, managed Kubernetes manifest files and Managed releases of Helm packages.</w:t>
      </w:r>
    </w:p>
    <w:p w14:paraId="5C463E58" w14:textId="77777777" w:rsidR="00523E21" w:rsidRPr="003C293A" w:rsidRDefault="00A5234B" w:rsidP="00523E21">
      <w:pPr>
        <w:numPr>
          <w:ilvl w:val="0"/>
          <w:numId w:val="21"/>
        </w:numPr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  <w:shd w:val="clear" w:color="auto" w:fill="FFFFFF"/>
        </w:rPr>
        <w:t>Reviewed reports from QA team and other reports from automated tools like SonarQube.</w:t>
      </w:r>
    </w:p>
    <w:p w14:paraId="38B6B06B" w14:textId="042EE7B8" w:rsidR="00303AA6" w:rsidRPr="003C293A" w:rsidRDefault="00303AA6" w:rsidP="00523E21">
      <w:pPr>
        <w:numPr>
          <w:ilvl w:val="0"/>
          <w:numId w:val="21"/>
        </w:numPr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Created manifests and deploying using Puppet to completely provision and manage AWS EC2 instances, volumes, DNS, and S3</w:t>
      </w:r>
      <w:r w:rsidR="00523E21" w:rsidRPr="003C293A">
        <w:rPr>
          <w:rFonts w:eastAsia="Times New Roman" w:cstheme="minorHAnsi"/>
        </w:rPr>
        <w:t xml:space="preserve"> and troubleshooting Python code for Lambda service.</w:t>
      </w:r>
    </w:p>
    <w:p w14:paraId="1743538A" w14:textId="180CA9E0" w:rsidR="008B0BDD" w:rsidRPr="003C293A" w:rsidRDefault="008B0BDD" w:rsidP="00125B6C">
      <w:pPr>
        <w:numPr>
          <w:ilvl w:val="0"/>
          <w:numId w:val="21"/>
        </w:numPr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Automated the cloud deployments using Puppet and AWS Cloud Formation Templates.</w:t>
      </w:r>
    </w:p>
    <w:p w14:paraId="6E126D7D" w14:textId="0B1B2433" w:rsidR="006A0750" w:rsidRPr="003C293A" w:rsidRDefault="00862ABB" w:rsidP="006A0750">
      <w:pPr>
        <w:numPr>
          <w:ilvl w:val="0"/>
          <w:numId w:val="21"/>
        </w:numPr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Automat</w:t>
      </w:r>
      <w:r w:rsidR="00EB6C65" w:rsidRPr="003C293A">
        <w:rPr>
          <w:rFonts w:eastAsia="Times New Roman" w:cstheme="minorHAnsi"/>
        </w:rPr>
        <w:t>ed</w:t>
      </w:r>
      <w:r w:rsidRPr="003C293A">
        <w:rPr>
          <w:rFonts w:eastAsia="Times New Roman" w:cstheme="minorHAnsi"/>
        </w:rPr>
        <w:t xml:space="preserve"> infrastructure in AWS using </w:t>
      </w:r>
      <w:r w:rsidR="00A3783B" w:rsidRPr="003C293A">
        <w:rPr>
          <w:rFonts w:eastAsia="Times New Roman" w:cstheme="minorHAnsi"/>
          <w:noProof/>
        </w:rPr>
        <w:t>A</w:t>
      </w:r>
      <w:r w:rsidRPr="003C293A">
        <w:rPr>
          <w:rFonts w:eastAsia="Times New Roman" w:cstheme="minorHAnsi"/>
          <w:noProof/>
        </w:rPr>
        <w:t>mazon</w:t>
      </w:r>
      <w:r w:rsidRPr="003C293A">
        <w:rPr>
          <w:rFonts w:eastAsia="Times New Roman" w:cstheme="minorHAnsi"/>
        </w:rPr>
        <w:t xml:space="preserve"> web services and Configuring EC2 Instances, VPC, Route 53,</w:t>
      </w:r>
      <w:r w:rsidR="00611A59" w:rsidRPr="003C293A">
        <w:rPr>
          <w:rFonts w:eastAsia="Times New Roman" w:cstheme="minorHAnsi"/>
        </w:rPr>
        <w:t xml:space="preserve"> uDeploy,</w:t>
      </w:r>
      <w:r w:rsidRPr="003C293A">
        <w:rPr>
          <w:rFonts w:eastAsia="Times New Roman" w:cstheme="minorHAnsi"/>
        </w:rPr>
        <w:t xml:space="preserve"> ELB, Subnets</w:t>
      </w:r>
      <w:r w:rsidR="00567FC5" w:rsidRPr="003C293A">
        <w:rPr>
          <w:rFonts w:eastAsia="Times New Roman" w:cstheme="minorHAnsi"/>
        </w:rPr>
        <w:t xml:space="preserve"> and MySQL Server</w:t>
      </w:r>
      <w:r w:rsidRPr="003C293A">
        <w:rPr>
          <w:rFonts w:eastAsia="Times New Roman" w:cstheme="minorHAnsi"/>
        </w:rPr>
        <w:t>.</w:t>
      </w:r>
    </w:p>
    <w:p w14:paraId="7967AAF6" w14:textId="6DAF02FC" w:rsidR="006A0750" w:rsidRPr="003C293A" w:rsidRDefault="006A0750" w:rsidP="006A0750">
      <w:pPr>
        <w:numPr>
          <w:ilvl w:val="0"/>
          <w:numId w:val="21"/>
        </w:numPr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Setup of all the environments for API Gateway - network topology.</w:t>
      </w:r>
    </w:p>
    <w:p w14:paraId="488ED4D6" w14:textId="77777777" w:rsidR="003B78E0" w:rsidRPr="003C293A" w:rsidRDefault="00862ABB" w:rsidP="003B78E0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Worked with development/testing, deployment, systems/infrastructure and project teams to ensure continuous operation of build and test systems</w:t>
      </w:r>
      <w:r w:rsidR="0080264A" w:rsidRPr="003C293A">
        <w:rPr>
          <w:rFonts w:asciiTheme="minorHAnsi" w:hAnsiTheme="minorHAnsi" w:cstheme="minorHAnsi"/>
          <w:sz w:val="22"/>
          <w:szCs w:val="22"/>
        </w:rPr>
        <w:t>.</w:t>
      </w:r>
    </w:p>
    <w:p w14:paraId="17248691" w14:textId="7917A61E" w:rsidR="00BC023E" w:rsidRPr="003C293A" w:rsidRDefault="003B78E0" w:rsidP="001D1AB5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Used TestNG framework for creating Selenium scripts with Data Driven Frame Work.</w:t>
      </w:r>
    </w:p>
    <w:p w14:paraId="52AB840B" w14:textId="342698A3" w:rsidR="00567FC5" w:rsidRPr="003C293A" w:rsidRDefault="00567FC5" w:rsidP="00567FC5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Designing the SQL queries and creating indexes for the better performance plans.</w:t>
      </w:r>
    </w:p>
    <w:p w14:paraId="20711645" w14:textId="77777777" w:rsidR="00CE3023" w:rsidRPr="003C293A" w:rsidRDefault="00CE3023" w:rsidP="00CE3023">
      <w:pPr>
        <w:pStyle w:val="ListParagraph"/>
        <w:numPr>
          <w:ilvl w:val="0"/>
          <w:numId w:val="21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lastRenderedPageBreak/>
        <w:t>Worked with the user group for requirement gathering throughout the planning and implementation, analyzing the information, documenting the functional and non-functional requirements.</w:t>
      </w:r>
    </w:p>
    <w:p w14:paraId="1271525B" w14:textId="77777777" w:rsidR="00CE3023" w:rsidRPr="003C293A" w:rsidRDefault="00CE3023" w:rsidP="00CE3023">
      <w:pPr>
        <w:rPr>
          <w:rFonts w:cstheme="minorHAnsi"/>
        </w:rPr>
      </w:pPr>
    </w:p>
    <w:p w14:paraId="3671D216" w14:textId="63750028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</w:rPr>
      </w:pPr>
      <w:r w:rsidRPr="003C293A">
        <w:rPr>
          <w:rFonts w:cstheme="minorHAnsi"/>
          <w:b/>
        </w:rPr>
        <w:t>Environment:</w:t>
      </w:r>
      <w:r w:rsidRPr="003C293A">
        <w:rPr>
          <w:rFonts w:cstheme="minorHAnsi"/>
        </w:rPr>
        <w:t xml:space="preserve"> AWS, Git, Maven, Jenkins, Linux, Puppet, </w:t>
      </w:r>
      <w:r w:rsidR="00CE3023" w:rsidRPr="003C293A">
        <w:rPr>
          <w:rFonts w:cstheme="minorHAnsi"/>
        </w:rPr>
        <w:t>Nexus, Tom</w:t>
      </w:r>
      <w:r w:rsidR="00292231" w:rsidRPr="003C293A">
        <w:rPr>
          <w:rFonts w:cstheme="minorHAnsi"/>
        </w:rPr>
        <w:t>cat</w:t>
      </w:r>
      <w:r w:rsidR="00567FC5" w:rsidRPr="003C293A">
        <w:rPr>
          <w:rFonts w:cstheme="minorHAnsi"/>
        </w:rPr>
        <w:t>, SQL</w:t>
      </w:r>
      <w:r w:rsidR="006A0750" w:rsidRPr="003C293A">
        <w:rPr>
          <w:rFonts w:cstheme="minorHAnsi"/>
        </w:rPr>
        <w:t>, Akana API</w:t>
      </w:r>
      <w:r w:rsidR="00292231" w:rsidRPr="003C293A">
        <w:rPr>
          <w:rFonts w:cstheme="minorHAnsi"/>
        </w:rPr>
        <w:t>.</w:t>
      </w:r>
    </w:p>
    <w:p w14:paraId="47956258" w14:textId="77777777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</w:rPr>
      </w:pPr>
    </w:p>
    <w:p w14:paraId="48EAA754" w14:textId="77777777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  <w:b/>
        </w:rPr>
      </w:pPr>
      <w:r w:rsidRPr="003C293A">
        <w:rPr>
          <w:rFonts w:cstheme="minorHAnsi"/>
          <w:b/>
        </w:rPr>
        <w:t>AWS/DevOps Engineer</w:t>
      </w:r>
    </w:p>
    <w:p w14:paraId="6D2227CA" w14:textId="11558B92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  <w:b/>
        </w:rPr>
      </w:pPr>
      <w:r w:rsidRPr="003C293A">
        <w:rPr>
          <w:rFonts w:cstheme="minorHAnsi"/>
          <w:b/>
        </w:rPr>
        <w:t>Wells Fargo, NJ</w:t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="00712CDA" w:rsidRPr="003C293A">
        <w:rPr>
          <w:rFonts w:cstheme="minorHAnsi"/>
          <w:b/>
        </w:rPr>
        <w:t>May</w:t>
      </w:r>
      <w:r w:rsidRPr="003C293A">
        <w:rPr>
          <w:rFonts w:cstheme="minorHAnsi"/>
          <w:b/>
        </w:rPr>
        <w:t xml:space="preserve"> 2015 – </w:t>
      </w:r>
      <w:r w:rsidR="00712CDA" w:rsidRPr="003C293A">
        <w:rPr>
          <w:rFonts w:cstheme="minorHAnsi"/>
          <w:b/>
        </w:rPr>
        <w:t>Aug</w:t>
      </w:r>
      <w:r w:rsidRPr="003C293A">
        <w:rPr>
          <w:rFonts w:cstheme="minorHAnsi"/>
          <w:b/>
        </w:rPr>
        <w:t xml:space="preserve"> 2016</w:t>
      </w:r>
    </w:p>
    <w:p w14:paraId="525D6E43" w14:textId="77777777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  <w:u w:val="single"/>
        </w:rPr>
      </w:pPr>
      <w:r w:rsidRPr="003C293A">
        <w:rPr>
          <w:rFonts w:cstheme="minorHAnsi"/>
          <w:b/>
        </w:rPr>
        <w:t>Responsibilities</w:t>
      </w:r>
      <w:r w:rsidRPr="003C293A">
        <w:rPr>
          <w:rFonts w:cstheme="minorHAnsi"/>
          <w:u w:val="single"/>
        </w:rPr>
        <w:t>:</w:t>
      </w:r>
    </w:p>
    <w:p w14:paraId="655BE02C" w14:textId="77777777" w:rsidR="00862ABB" w:rsidRPr="003C293A" w:rsidRDefault="00862ABB" w:rsidP="00125B6C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 xml:space="preserve">Launched EC2 instances using Amazon Web Services (Linux/Ubuntu/RHEL) for development, test and production environments. </w:t>
      </w:r>
    </w:p>
    <w:p w14:paraId="5F59E83E" w14:textId="77777777" w:rsidR="00862ABB" w:rsidRPr="003C293A" w:rsidRDefault="00862ABB" w:rsidP="00125B6C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Worked on Version control tools like Bitbucket Repositories, views and access control strategies.</w:t>
      </w:r>
    </w:p>
    <w:p w14:paraId="172F7EB9" w14:textId="23CDFA19" w:rsidR="00862ABB" w:rsidRPr="003C293A" w:rsidRDefault="00862ABB" w:rsidP="00125B6C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 xml:space="preserve">Worked on setting up new </w:t>
      </w:r>
      <w:r w:rsidRPr="003C293A">
        <w:rPr>
          <w:rFonts w:asciiTheme="minorHAnsi" w:hAnsiTheme="minorHAnsi" w:cstheme="minorHAnsi"/>
          <w:noProof/>
          <w:sz w:val="22"/>
          <w:szCs w:val="22"/>
        </w:rPr>
        <w:t>repo</w:t>
      </w:r>
      <w:r w:rsidR="00A3783B" w:rsidRPr="003C293A">
        <w:rPr>
          <w:rFonts w:asciiTheme="minorHAnsi" w:hAnsiTheme="minorHAnsi" w:cstheme="minorHAnsi"/>
          <w:noProof/>
          <w:sz w:val="22"/>
          <w:szCs w:val="22"/>
        </w:rPr>
        <w:t>s</w:t>
      </w:r>
      <w:r w:rsidRPr="003C293A">
        <w:rPr>
          <w:rFonts w:asciiTheme="minorHAnsi" w:hAnsiTheme="minorHAnsi" w:cstheme="minorHAnsi"/>
          <w:sz w:val="22"/>
          <w:szCs w:val="22"/>
        </w:rPr>
        <w:t>, development</w:t>
      </w:r>
      <w:r w:rsidR="00854588" w:rsidRPr="003C293A">
        <w:rPr>
          <w:rFonts w:asciiTheme="minorHAnsi" w:hAnsiTheme="minorHAnsi" w:cstheme="minorHAnsi"/>
          <w:sz w:val="22"/>
          <w:szCs w:val="22"/>
        </w:rPr>
        <w:t>,</w:t>
      </w:r>
      <w:r w:rsidR="002136BA" w:rsidRPr="003C293A">
        <w:rPr>
          <w:rFonts w:asciiTheme="minorHAnsi" w:hAnsiTheme="minorHAnsi" w:cstheme="minorHAnsi"/>
          <w:sz w:val="22"/>
          <w:szCs w:val="22"/>
        </w:rPr>
        <w:t xml:space="preserve"> </w:t>
      </w:r>
      <w:r w:rsidRPr="003C293A">
        <w:rPr>
          <w:rFonts w:asciiTheme="minorHAnsi" w:hAnsiTheme="minorHAnsi" w:cstheme="minorHAnsi"/>
          <w:sz w:val="22"/>
          <w:szCs w:val="22"/>
        </w:rPr>
        <w:t>facilitating the releases, and managing the permissions for various GIT branches.</w:t>
      </w:r>
    </w:p>
    <w:p w14:paraId="2FE7D813" w14:textId="77777777" w:rsidR="00F53226" w:rsidRPr="003C293A" w:rsidRDefault="00862ABB" w:rsidP="00F53226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 xml:space="preserve">Administrated all aspects </w:t>
      </w:r>
      <w:r w:rsidR="00A3783B" w:rsidRPr="003C293A">
        <w:rPr>
          <w:rFonts w:asciiTheme="minorHAnsi" w:hAnsiTheme="minorHAnsi" w:cstheme="minorHAnsi"/>
          <w:noProof/>
          <w:sz w:val="22"/>
          <w:szCs w:val="22"/>
        </w:rPr>
        <w:t>of</w:t>
      </w:r>
      <w:r w:rsidRPr="003C293A">
        <w:rPr>
          <w:rFonts w:asciiTheme="minorHAnsi" w:hAnsiTheme="minorHAnsi" w:cstheme="minorHAnsi"/>
          <w:sz w:val="22"/>
          <w:szCs w:val="22"/>
        </w:rPr>
        <w:t xml:space="preserve"> GIT and </w:t>
      </w:r>
      <w:r w:rsidRPr="003C293A">
        <w:rPr>
          <w:rFonts w:asciiTheme="minorHAnsi" w:hAnsiTheme="minorHAnsi" w:cstheme="minorHAnsi"/>
          <w:noProof/>
          <w:sz w:val="22"/>
          <w:szCs w:val="22"/>
        </w:rPr>
        <w:t>troubleshoot</w:t>
      </w:r>
      <w:r w:rsidRPr="003C293A">
        <w:rPr>
          <w:rFonts w:asciiTheme="minorHAnsi" w:hAnsiTheme="minorHAnsi" w:cstheme="minorHAnsi"/>
          <w:sz w:val="22"/>
          <w:szCs w:val="22"/>
        </w:rPr>
        <w:t xml:space="preserve"> with merge conflicts.</w:t>
      </w:r>
    </w:p>
    <w:p w14:paraId="692B21D2" w14:textId="51028B20" w:rsidR="00F53226" w:rsidRPr="003C293A" w:rsidRDefault="00F53226" w:rsidP="00F53226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Responsible for Managing the Maven Repository using Nexus tool and used the same to share the snapshots and releases of internal projects</w:t>
      </w:r>
      <w:r w:rsidR="00064859" w:rsidRPr="003C293A">
        <w:rPr>
          <w:rFonts w:asciiTheme="minorHAnsi" w:hAnsiTheme="minorHAnsi" w:cstheme="minorHAnsi"/>
          <w:sz w:val="22"/>
          <w:szCs w:val="22"/>
        </w:rPr>
        <w:t>.</w:t>
      </w:r>
    </w:p>
    <w:p w14:paraId="6CB34F06" w14:textId="0F650228" w:rsidR="00862ABB" w:rsidRPr="003C293A" w:rsidRDefault="00862ABB" w:rsidP="00125B6C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 xml:space="preserve">Integrated GIT </w:t>
      </w:r>
      <w:r w:rsidR="00DA08E1" w:rsidRPr="003C293A">
        <w:rPr>
          <w:rFonts w:asciiTheme="minorHAnsi" w:hAnsiTheme="minorHAnsi" w:cstheme="minorHAnsi"/>
          <w:sz w:val="22"/>
          <w:szCs w:val="22"/>
        </w:rPr>
        <w:t xml:space="preserve">as SCM </w:t>
      </w:r>
      <w:r w:rsidRPr="003C293A">
        <w:rPr>
          <w:rFonts w:asciiTheme="minorHAnsi" w:hAnsiTheme="minorHAnsi" w:cstheme="minorHAnsi"/>
          <w:sz w:val="22"/>
          <w:szCs w:val="22"/>
        </w:rPr>
        <w:t>in Jenkins to automate the code checkout process and trigger builds.</w:t>
      </w:r>
    </w:p>
    <w:p w14:paraId="35EB9B2E" w14:textId="3110608B" w:rsidR="00862ABB" w:rsidRPr="003C293A" w:rsidRDefault="00862ABB" w:rsidP="00125B6C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Responsible for User Management and End-to-End automation of Build and Deployment process using Jenkins.</w:t>
      </w:r>
    </w:p>
    <w:p w14:paraId="53ECE2B2" w14:textId="0732C157" w:rsidR="00E1400C" w:rsidRPr="003C293A" w:rsidRDefault="00DA08E1" w:rsidP="00E1400C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Strong knowledge / experience in creating Jenkins CI pipelines, and troubleshooting issues along the CI/CD Pipelines</w:t>
      </w:r>
      <w:r w:rsidR="00611A59" w:rsidRPr="003C293A">
        <w:rPr>
          <w:rFonts w:asciiTheme="minorHAnsi" w:hAnsiTheme="minorHAnsi" w:cstheme="minorHAnsi"/>
          <w:sz w:val="22"/>
          <w:szCs w:val="22"/>
        </w:rPr>
        <w:t xml:space="preserve"> and uDeploy</w:t>
      </w:r>
      <w:r w:rsidRPr="003C293A">
        <w:rPr>
          <w:rFonts w:asciiTheme="minorHAnsi" w:hAnsiTheme="minorHAnsi" w:cstheme="minorHAnsi"/>
          <w:sz w:val="22"/>
          <w:szCs w:val="22"/>
        </w:rPr>
        <w:t>.</w:t>
      </w:r>
    </w:p>
    <w:p w14:paraId="3051C13F" w14:textId="77777777" w:rsidR="00E1400C" w:rsidRPr="003C293A" w:rsidRDefault="00E1400C" w:rsidP="00E1400C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Virtualized the servers using Docker for the test environments and dev-environments needs, also configuration automation using Docker containers.</w:t>
      </w:r>
    </w:p>
    <w:p w14:paraId="3B2352F3" w14:textId="15A32F14" w:rsidR="00E1400C" w:rsidRPr="003C293A" w:rsidRDefault="00E1400C" w:rsidP="00E1400C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Experience in creating Docker Containers leveraging existing Linux Containers and AMI's in addition to creating Docker Containers from scratch.</w:t>
      </w:r>
    </w:p>
    <w:p w14:paraId="4CC82211" w14:textId="77777777" w:rsidR="00862ABB" w:rsidRPr="003C293A" w:rsidRDefault="00862ABB" w:rsidP="00125B6C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Provided installation &amp; maintenance of</w:t>
      </w:r>
      <w:r w:rsidRPr="003C293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3C293A">
        <w:rPr>
          <w:rFonts w:asciiTheme="minorHAnsi" w:hAnsiTheme="minorHAnsi" w:cstheme="minorHAnsi"/>
          <w:sz w:val="22"/>
          <w:szCs w:val="22"/>
        </w:rPr>
        <w:t xml:space="preserve">Puppet infrastructure and developed Puppet Modules &amp; Manifests for configuration management. </w:t>
      </w:r>
    </w:p>
    <w:p w14:paraId="34CFB946" w14:textId="2395125A" w:rsidR="00862ABB" w:rsidRPr="003C293A" w:rsidRDefault="00862ABB" w:rsidP="00125B6C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Used Puppet to deploy and manage Java applications across Linux servers.</w:t>
      </w:r>
    </w:p>
    <w:p w14:paraId="200376C4" w14:textId="230B3A12" w:rsidR="00862ABB" w:rsidRPr="003C293A" w:rsidRDefault="00862ABB" w:rsidP="00125B6C">
      <w:pPr>
        <w:numPr>
          <w:ilvl w:val="0"/>
          <w:numId w:val="22"/>
        </w:numPr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cstheme="minorHAnsi"/>
        </w:rPr>
        <w:t>Worked on</w:t>
      </w:r>
      <w:r w:rsidR="00A3783B" w:rsidRPr="003C293A">
        <w:rPr>
          <w:rFonts w:cstheme="minorHAnsi"/>
        </w:rPr>
        <w:t xml:space="preserve"> the</w:t>
      </w:r>
      <w:r w:rsidRPr="003C293A">
        <w:rPr>
          <w:rFonts w:cstheme="minorHAnsi"/>
        </w:rPr>
        <w:t xml:space="preserve"> </w:t>
      </w:r>
      <w:r w:rsidRPr="003C293A">
        <w:rPr>
          <w:rFonts w:cstheme="minorHAnsi"/>
          <w:noProof/>
        </w:rPr>
        <w:t>creation</w:t>
      </w:r>
      <w:r w:rsidRPr="003C293A">
        <w:rPr>
          <w:rFonts w:cstheme="minorHAnsi"/>
        </w:rPr>
        <w:t xml:space="preserve"> of </w:t>
      </w:r>
      <w:r w:rsidR="003A3C4B" w:rsidRPr="003C293A">
        <w:rPr>
          <w:rFonts w:cstheme="minorHAnsi"/>
        </w:rPr>
        <w:t>P</w:t>
      </w:r>
      <w:r w:rsidRPr="003C293A">
        <w:rPr>
          <w:rFonts w:cstheme="minorHAnsi"/>
        </w:rPr>
        <w:t>uppet manifest files to install tomcat instances and to manage</w:t>
      </w:r>
      <w:r w:rsidR="00C441A1" w:rsidRPr="003C293A">
        <w:rPr>
          <w:rFonts w:cstheme="minorHAnsi"/>
        </w:rPr>
        <w:t xml:space="preserve"> C</w:t>
      </w:r>
      <w:r w:rsidRPr="003C293A">
        <w:rPr>
          <w:rFonts w:cstheme="minorHAnsi"/>
        </w:rPr>
        <w:t>onfiguration files for multiple applications</w:t>
      </w:r>
      <w:r w:rsidRPr="003C293A">
        <w:rPr>
          <w:rFonts w:eastAsia="Times New Roman" w:cstheme="minorHAnsi"/>
        </w:rPr>
        <w:t xml:space="preserve">. </w:t>
      </w:r>
    </w:p>
    <w:p w14:paraId="00BF87AE" w14:textId="36D1161F" w:rsidR="00A5234B" w:rsidRPr="003C293A" w:rsidRDefault="00A5234B" w:rsidP="00A5234B">
      <w:pPr>
        <w:numPr>
          <w:ilvl w:val="0"/>
          <w:numId w:val="22"/>
        </w:numPr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Maintained the user accounts (IAM) in AWS cloud.</w:t>
      </w:r>
    </w:p>
    <w:p w14:paraId="53E80381" w14:textId="77777777" w:rsidR="00523E21" w:rsidRPr="003C293A" w:rsidRDefault="00862ABB" w:rsidP="00523E21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Created Python Scripts to totally automate AWS services which includes web servers, database, EC2</w:t>
      </w:r>
      <w:r w:rsidR="00FD69F4" w:rsidRPr="003C293A">
        <w:rPr>
          <w:rFonts w:asciiTheme="minorHAnsi" w:hAnsiTheme="minorHAnsi" w:cstheme="minorHAnsi"/>
          <w:sz w:val="22"/>
          <w:szCs w:val="22"/>
        </w:rPr>
        <w:t>,</w:t>
      </w:r>
      <w:r w:rsidRPr="003C293A">
        <w:rPr>
          <w:rFonts w:asciiTheme="minorHAnsi" w:hAnsiTheme="minorHAnsi" w:cstheme="minorHAnsi"/>
          <w:sz w:val="22"/>
          <w:szCs w:val="22"/>
        </w:rPr>
        <w:t xml:space="preserve"> </w:t>
      </w:r>
      <w:r w:rsidRPr="003C293A">
        <w:rPr>
          <w:rFonts w:asciiTheme="minorHAnsi" w:hAnsiTheme="minorHAnsi" w:cstheme="minorHAnsi"/>
          <w:noProof/>
          <w:sz w:val="22"/>
          <w:szCs w:val="22"/>
        </w:rPr>
        <w:t>and</w:t>
      </w:r>
      <w:r w:rsidRPr="003C293A">
        <w:rPr>
          <w:rFonts w:asciiTheme="minorHAnsi" w:hAnsiTheme="minorHAnsi" w:cstheme="minorHAnsi"/>
          <w:sz w:val="22"/>
          <w:szCs w:val="22"/>
        </w:rPr>
        <w:t xml:space="preserve"> Database security groups.</w:t>
      </w:r>
    </w:p>
    <w:p w14:paraId="651CC4C1" w14:textId="4C6182E9" w:rsidR="00523E21" w:rsidRPr="003C293A" w:rsidRDefault="00523E21" w:rsidP="00523E21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Plan, design, review and maintain Python based applications and solution.</w:t>
      </w:r>
    </w:p>
    <w:p w14:paraId="4C2CF371" w14:textId="34983B53" w:rsidR="00567FC5" w:rsidRPr="003C293A" w:rsidRDefault="00567FC5" w:rsidP="00567FC5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Using Puppet, deployed and configured Elastic search, Log stash and Kibana(ELK) for log analytics, full text search, application monitoring in integration with AWS Lambda and Cloud Watch.</w:t>
      </w:r>
    </w:p>
    <w:p w14:paraId="2B4D2611" w14:textId="4CBC0487" w:rsidR="003A3C4B" w:rsidRPr="003C293A" w:rsidRDefault="003A3C4B" w:rsidP="00125B6C">
      <w:pPr>
        <w:pStyle w:val="ListParagraph"/>
        <w:numPr>
          <w:ilvl w:val="0"/>
          <w:numId w:val="22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Worked on the migration from physical servers to cloud (AWS), and used Puppet to automate the infrastructure in AWS by creating EC2, S3, RDS,</w:t>
      </w:r>
      <w:r w:rsidR="00611A59" w:rsidRPr="003C293A">
        <w:rPr>
          <w:rFonts w:asciiTheme="minorHAnsi" w:hAnsiTheme="minorHAnsi" w:cstheme="minorHAnsi"/>
          <w:sz w:val="22"/>
          <w:szCs w:val="22"/>
        </w:rPr>
        <w:t xml:space="preserve"> uDeploy,</w:t>
      </w:r>
      <w:r w:rsidRPr="003C293A">
        <w:rPr>
          <w:rFonts w:asciiTheme="minorHAnsi" w:hAnsiTheme="minorHAnsi" w:cstheme="minorHAnsi"/>
          <w:sz w:val="22"/>
          <w:szCs w:val="22"/>
        </w:rPr>
        <w:t xml:space="preserve"> VPC</w:t>
      </w:r>
      <w:r w:rsidR="00567FC5" w:rsidRPr="003C293A">
        <w:rPr>
          <w:rFonts w:asciiTheme="minorHAnsi" w:hAnsiTheme="minorHAnsi" w:cstheme="minorHAnsi"/>
          <w:sz w:val="22"/>
          <w:szCs w:val="22"/>
        </w:rPr>
        <w:t xml:space="preserve">, </w:t>
      </w:r>
      <w:r w:rsidRPr="003C293A">
        <w:rPr>
          <w:rFonts w:asciiTheme="minorHAnsi" w:hAnsiTheme="minorHAnsi" w:cstheme="minorHAnsi"/>
          <w:sz w:val="22"/>
          <w:szCs w:val="22"/>
        </w:rPr>
        <w:t>Route 53</w:t>
      </w:r>
      <w:r w:rsidR="00567FC5" w:rsidRPr="003C293A">
        <w:rPr>
          <w:rFonts w:asciiTheme="minorHAnsi" w:hAnsiTheme="minorHAnsi" w:cstheme="minorHAnsi"/>
          <w:sz w:val="22"/>
          <w:szCs w:val="22"/>
        </w:rPr>
        <w:t xml:space="preserve"> and MySQL</w:t>
      </w:r>
      <w:r w:rsidRPr="003C293A">
        <w:rPr>
          <w:rFonts w:asciiTheme="minorHAnsi" w:hAnsiTheme="minorHAnsi" w:cstheme="minorHAnsi"/>
          <w:sz w:val="22"/>
          <w:szCs w:val="22"/>
        </w:rPr>
        <w:t>.</w:t>
      </w:r>
    </w:p>
    <w:p w14:paraId="35BFD0D2" w14:textId="77777777" w:rsidR="00712CDA" w:rsidRPr="003C293A" w:rsidRDefault="00712CDA" w:rsidP="00125B6C">
      <w:pPr>
        <w:spacing w:after="0" w:line="240" w:lineRule="auto"/>
        <w:ind w:left="360" w:hanging="360"/>
        <w:rPr>
          <w:rFonts w:cstheme="minorHAnsi"/>
          <w:b/>
        </w:rPr>
      </w:pPr>
    </w:p>
    <w:p w14:paraId="6225F6C1" w14:textId="459080CE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</w:rPr>
      </w:pPr>
      <w:r w:rsidRPr="003C293A">
        <w:rPr>
          <w:rFonts w:cstheme="minorHAnsi"/>
          <w:b/>
        </w:rPr>
        <w:t>Environment:</w:t>
      </w:r>
      <w:r w:rsidRPr="003C293A">
        <w:rPr>
          <w:rFonts w:cstheme="minorHAnsi"/>
        </w:rPr>
        <w:t xml:space="preserve"> Bitbucket, Git, Maven, Nexus, Jenkins, </w:t>
      </w:r>
      <w:r w:rsidR="00292231" w:rsidRPr="003C293A">
        <w:rPr>
          <w:rFonts w:cstheme="minorHAnsi"/>
        </w:rPr>
        <w:t>Puppet, Tomcat</w:t>
      </w:r>
      <w:r w:rsidR="00567FC5" w:rsidRPr="003C293A">
        <w:rPr>
          <w:rFonts w:cstheme="minorHAnsi"/>
        </w:rPr>
        <w:t>, SQL</w:t>
      </w:r>
      <w:r w:rsidR="006A0750" w:rsidRPr="003C293A">
        <w:rPr>
          <w:rFonts w:cstheme="minorHAnsi"/>
        </w:rPr>
        <w:t>, Akana API</w:t>
      </w:r>
      <w:r w:rsidR="00292231" w:rsidRPr="003C293A">
        <w:rPr>
          <w:rFonts w:cstheme="minorHAnsi"/>
        </w:rPr>
        <w:t>.</w:t>
      </w:r>
    </w:p>
    <w:p w14:paraId="65782333" w14:textId="77777777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</w:rPr>
      </w:pPr>
    </w:p>
    <w:p w14:paraId="4CEB5A9B" w14:textId="77777777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  <w:b/>
        </w:rPr>
      </w:pPr>
      <w:r w:rsidRPr="003C293A">
        <w:rPr>
          <w:rFonts w:cstheme="minorHAnsi"/>
          <w:b/>
        </w:rPr>
        <w:t>DevOps Engineer</w:t>
      </w:r>
    </w:p>
    <w:p w14:paraId="7BFFC88B" w14:textId="37392013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  <w:b/>
        </w:rPr>
      </w:pPr>
      <w:r w:rsidRPr="003C293A">
        <w:rPr>
          <w:rFonts w:cstheme="minorHAnsi"/>
          <w:b/>
        </w:rPr>
        <w:t xml:space="preserve">CVS </w:t>
      </w:r>
      <w:r w:rsidR="004B0FB9" w:rsidRPr="003C293A">
        <w:rPr>
          <w:rFonts w:cstheme="minorHAnsi"/>
          <w:b/>
        </w:rPr>
        <w:t>Health, TX</w:t>
      </w:r>
      <w:r w:rsidR="004B0FB9" w:rsidRPr="003C293A">
        <w:rPr>
          <w:rFonts w:cstheme="minorHAnsi"/>
          <w:b/>
        </w:rPr>
        <w:tab/>
      </w:r>
      <w:r w:rsidR="004B0FB9" w:rsidRPr="003C293A">
        <w:rPr>
          <w:rFonts w:cstheme="minorHAnsi"/>
          <w:b/>
        </w:rPr>
        <w:tab/>
      </w:r>
      <w:r w:rsidR="004B0FB9" w:rsidRPr="003C293A">
        <w:rPr>
          <w:rFonts w:cstheme="minorHAnsi"/>
          <w:b/>
        </w:rPr>
        <w:tab/>
      </w:r>
      <w:r w:rsidR="004B0FB9" w:rsidRPr="003C293A">
        <w:rPr>
          <w:rFonts w:cstheme="minorHAnsi"/>
          <w:b/>
        </w:rPr>
        <w:tab/>
      </w:r>
      <w:r w:rsidR="004B0FB9" w:rsidRPr="003C293A">
        <w:rPr>
          <w:rFonts w:cstheme="minorHAnsi"/>
          <w:b/>
        </w:rPr>
        <w:tab/>
      </w:r>
      <w:r w:rsidR="004B0FB9" w:rsidRPr="003C293A">
        <w:rPr>
          <w:rFonts w:cstheme="minorHAnsi"/>
          <w:b/>
        </w:rPr>
        <w:tab/>
      </w:r>
      <w:r w:rsidR="004B0FB9" w:rsidRPr="003C293A">
        <w:rPr>
          <w:rFonts w:cstheme="minorHAnsi"/>
          <w:b/>
        </w:rPr>
        <w:tab/>
      </w:r>
      <w:r w:rsidR="004B0FB9" w:rsidRPr="003C293A">
        <w:rPr>
          <w:rFonts w:cstheme="minorHAnsi"/>
          <w:b/>
        </w:rPr>
        <w:tab/>
      </w:r>
      <w:r w:rsidR="004B0FB9" w:rsidRPr="003C293A">
        <w:rPr>
          <w:rFonts w:cstheme="minorHAnsi"/>
          <w:b/>
        </w:rPr>
        <w:tab/>
        <w:t>Oct</w:t>
      </w:r>
      <w:r w:rsidRPr="003C293A">
        <w:rPr>
          <w:rFonts w:cstheme="minorHAnsi"/>
          <w:b/>
        </w:rPr>
        <w:t xml:space="preserve"> 201</w:t>
      </w:r>
      <w:r w:rsidR="00D7391B" w:rsidRPr="003C293A">
        <w:rPr>
          <w:rFonts w:cstheme="minorHAnsi"/>
          <w:b/>
        </w:rPr>
        <w:t>4</w:t>
      </w:r>
      <w:r w:rsidRPr="003C293A">
        <w:rPr>
          <w:rFonts w:cstheme="minorHAnsi"/>
          <w:b/>
        </w:rPr>
        <w:t xml:space="preserve"> – </w:t>
      </w:r>
      <w:r w:rsidR="00712CDA" w:rsidRPr="003C293A">
        <w:rPr>
          <w:rFonts w:cstheme="minorHAnsi"/>
          <w:b/>
        </w:rPr>
        <w:t>Mar</w:t>
      </w:r>
      <w:r w:rsidRPr="003C293A">
        <w:rPr>
          <w:rFonts w:cstheme="minorHAnsi"/>
          <w:b/>
        </w:rPr>
        <w:t xml:space="preserve"> 201</w:t>
      </w:r>
      <w:r w:rsidR="00712CDA" w:rsidRPr="003C293A">
        <w:rPr>
          <w:rFonts w:cstheme="minorHAnsi"/>
          <w:b/>
        </w:rPr>
        <w:t>5</w:t>
      </w:r>
    </w:p>
    <w:p w14:paraId="1EBD6D57" w14:textId="77777777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</w:rPr>
      </w:pPr>
      <w:r w:rsidRPr="003C293A">
        <w:rPr>
          <w:rFonts w:cstheme="minorHAnsi"/>
          <w:b/>
        </w:rPr>
        <w:t>Responsibilities</w:t>
      </w:r>
      <w:r w:rsidRPr="003C293A">
        <w:rPr>
          <w:rFonts w:cstheme="minorHAnsi"/>
        </w:rPr>
        <w:t>:</w:t>
      </w:r>
    </w:p>
    <w:p w14:paraId="64186B5C" w14:textId="77777777" w:rsidR="00862ABB" w:rsidRPr="003C293A" w:rsidRDefault="00862ABB" w:rsidP="00125B6C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As a DevOps Engineer extensively involved in release management, Environment Management, Continuous Integration and Continuous Development cycles.</w:t>
      </w:r>
    </w:p>
    <w:p w14:paraId="17DB9093" w14:textId="620E76AB" w:rsidR="00862ABB" w:rsidRPr="003C293A" w:rsidRDefault="00862ABB" w:rsidP="00125B6C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 xml:space="preserve">Managed Version Control tools like </w:t>
      </w:r>
      <w:r w:rsidR="00C441A1" w:rsidRPr="003C293A">
        <w:rPr>
          <w:rFonts w:asciiTheme="minorHAnsi" w:hAnsiTheme="minorHAnsi" w:cstheme="minorHAnsi"/>
          <w:sz w:val="22"/>
          <w:szCs w:val="22"/>
        </w:rPr>
        <w:t xml:space="preserve">GIT </w:t>
      </w:r>
      <w:r w:rsidRPr="003C293A">
        <w:rPr>
          <w:rFonts w:asciiTheme="minorHAnsi" w:hAnsiTheme="minorHAnsi" w:cstheme="minorHAnsi"/>
          <w:sz w:val="22"/>
          <w:szCs w:val="22"/>
        </w:rPr>
        <w:t>to help developers and programmers to commit the codes to repositories.</w:t>
      </w:r>
    </w:p>
    <w:p w14:paraId="5D461D4F" w14:textId="77777777" w:rsidR="00862ABB" w:rsidRPr="003C293A" w:rsidRDefault="00862ABB" w:rsidP="00125B6C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Implemented a GIT mirror for SVN repository, which enables users to use both GIT and SVN.</w:t>
      </w:r>
    </w:p>
    <w:p w14:paraId="166CFFC2" w14:textId="77777777" w:rsidR="003D0068" w:rsidRPr="003C293A" w:rsidRDefault="00862ABB" w:rsidP="003D0068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Used Maven as build tool on Java projects for the development of build artifacts on the source code.</w:t>
      </w:r>
    </w:p>
    <w:p w14:paraId="098A1E3A" w14:textId="49D54962" w:rsidR="003D0068" w:rsidRPr="003C293A" w:rsidRDefault="003D0068" w:rsidP="003D0068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Implemented continuous Integration using Jenkins and wrote Jenkins Installation script and Jenkins Pipeline for multiple projects.</w:t>
      </w:r>
    </w:p>
    <w:p w14:paraId="4780DC34" w14:textId="77777777" w:rsidR="00A5234B" w:rsidRPr="003C293A" w:rsidRDefault="00A5234B" w:rsidP="00A5234B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Integrated GIT into Jenkins to automate the code check-out process. </w:t>
      </w:r>
    </w:p>
    <w:p w14:paraId="3F638E4A" w14:textId="4D7B5D40" w:rsidR="00862ABB" w:rsidRPr="003C293A" w:rsidRDefault="00A5234B" w:rsidP="00064859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lastRenderedPageBreak/>
        <w:t>Used Jenkins Pipeline with Jenkins file for many CI/CD Deployments</w:t>
      </w:r>
      <w:r w:rsidR="00064859" w:rsidRPr="003C293A">
        <w:rPr>
          <w:rFonts w:asciiTheme="minorHAnsi" w:hAnsiTheme="minorHAnsi" w:cstheme="minorHAnsi"/>
          <w:sz w:val="22"/>
          <w:szCs w:val="22"/>
        </w:rPr>
        <w:t xml:space="preserve">. </w:t>
      </w:r>
      <w:r w:rsidR="00F53226" w:rsidRPr="003C293A">
        <w:rPr>
          <w:rFonts w:asciiTheme="minorHAnsi" w:hAnsiTheme="minorHAnsi" w:cstheme="minorHAnsi"/>
          <w:sz w:val="22"/>
          <w:szCs w:val="22"/>
        </w:rPr>
        <w:t>Troubleshoot the build issue during the Jenkins build process.</w:t>
      </w:r>
      <w:r w:rsidR="00862ABB" w:rsidRPr="003C293A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3DA1E6C" w14:textId="10B540E9" w:rsidR="00C5127F" w:rsidRPr="003C293A" w:rsidRDefault="00C5127F" w:rsidP="00125B6C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Worked on Puppet to organize and execute configuration plans on servers</w:t>
      </w:r>
      <w:r w:rsidR="00064859" w:rsidRPr="003C293A">
        <w:rPr>
          <w:rFonts w:asciiTheme="minorHAnsi" w:hAnsiTheme="minorHAnsi" w:cstheme="minorHAnsi"/>
          <w:sz w:val="22"/>
          <w:szCs w:val="22"/>
        </w:rPr>
        <w:t>.</w:t>
      </w:r>
    </w:p>
    <w:p w14:paraId="20C34632" w14:textId="1FF9B53A" w:rsidR="00862ABB" w:rsidRPr="003C293A" w:rsidRDefault="00862ABB" w:rsidP="00125B6C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Used Puppet for creating scripts, deployment for servers, and managing changes through Puppet master server on its clients.</w:t>
      </w:r>
    </w:p>
    <w:p w14:paraId="267DB89E" w14:textId="678E8FC2" w:rsidR="00C5127F" w:rsidRPr="003C293A" w:rsidRDefault="00C5127F" w:rsidP="00125B6C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Used Puppet to manage Web Applications, Config Files, Data Base, Commands, Users</w:t>
      </w:r>
      <w:r w:rsidR="00AA6502" w:rsidRPr="003C293A">
        <w:rPr>
          <w:rFonts w:asciiTheme="minorHAnsi" w:hAnsiTheme="minorHAnsi" w:cstheme="minorHAnsi"/>
          <w:sz w:val="22"/>
          <w:szCs w:val="22"/>
        </w:rPr>
        <w:t xml:space="preserve"> </w:t>
      </w:r>
      <w:r w:rsidRPr="003C293A">
        <w:rPr>
          <w:rFonts w:asciiTheme="minorHAnsi" w:hAnsiTheme="minorHAnsi" w:cstheme="minorHAnsi"/>
          <w:sz w:val="22"/>
          <w:szCs w:val="22"/>
        </w:rPr>
        <w:t>Mount Points, and Packages</w:t>
      </w:r>
      <w:r w:rsidR="0080264A" w:rsidRPr="003C293A">
        <w:rPr>
          <w:rFonts w:asciiTheme="minorHAnsi" w:hAnsiTheme="minorHAnsi" w:cstheme="minorHAnsi"/>
          <w:sz w:val="22"/>
          <w:szCs w:val="22"/>
        </w:rPr>
        <w:t>.</w:t>
      </w:r>
    </w:p>
    <w:p w14:paraId="7E68B97D" w14:textId="4A8E2EC3" w:rsidR="00862ABB" w:rsidRPr="003C293A" w:rsidRDefault="00862ABB" w:rsidP="00125B6C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Monitored and maintained</w:t>
      </w:r>
      <w:r w:rsidR="00A3783B" w:rsidRPr="003C293A">
        <w:rPr>
          <w:rFonts w:asciiTheme="minorHAnsi" w:hAnsiTheme="minorHAnsi" w:cstheme="minorHAnsi"/>
          <w:sz w:val="22"/>
          <w:szCs w:val="22"/>
        </w:rPr>
        <w:t xml:space="preserve"> a</w:t>
      </w:r>
      <w:r w:rsidRPr="003C293A">
        <w:rPr>
          <w:rFonts w:asciiTheme="minorHAnsi" w:hAnsiTheme="minorHAnsi" w:cstheme="minorHAnsi"/>
          <w:sz w:val="22"/>
          <w:szCs w:val="22"/>
        </w:rPr>
        <w:t xml:space="preserve"> </w:t>
      </w:r>
      <w:r w:rsidRPr="003C293A">
        <w:rPr>
          <w:rFonts w:asciiTheme="minorHAnsi" w:hAnsiTheme="minorHAnsi" w:cstheme="minorHAnsi"/>
          <w:noProof/>
          <w:sz w:val="22"/>
          <w:szCs w:val="22"/>
        </w:rPr>
        <w:t>log</w:t>
      </w:r>
      <w:r w:rsidRPr="003C293A">
        <w:rPr>
          <w:rFonts w:asciiTheme="minorHAnsi" w:hAnsiTheme="minorHAnsi" w:cstheme="minorHAnsi"/>
          <w:sz w:val="22"/>
          <w:szCs w:val="22"/>
        </w:rPr>
        <w:t xml:space="preserve"> for system status and health using Linux commands and Nexus system.</w:t>
      </w:r>
    </w:p>
    <w:p w14:paraId="4BA4C994" w14:textId="129FE75E" w:rsidR="00A5234B" w:rsidRPr="003C293A" w:rsidRDefault="00A5234B" w:rsidP="00A5234B">
      <w:pPr>
        <w:pStyle w:val="ListParagraph"/>
        <w:numPr>
          <w:ilvl w:val="0"/>
          <w:numId w:val="23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 xml:space="preserve">Worked with a complex environment on Red Hat Linux and Windows Servers while ensuring that these systems adhere to organizational standards and policies. </w:t>
      </w:r>
    </w:p>
    <w:p w14:paraId="0E486040" w14:textId="77777777" w:rsidR="00712CDA" w:rsidRPr="003C293A" w:rsidRDefault="00712CDA" w:rsidP="00125B6C">
      <w:pPr>
        <w:spacing w:after="0" w:line="240" w:lineRule="auto"/>
        <w:ind w:left="360" w:hanging="360"/>
        <w:rPr>
          <w:rFonts w:cstheme="minorHAnsi"/>
          <w:b/>
        </w:rPr>
      </w:pPr>
    </w:p>
    <w:p w14:paraId="12A0DBA3" w14:textId="07005110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</w:rPr>
      </w:pPr>
      <w:r w:rsidRPr="003C293A">
        <w:rPr>
          <w:rFonts w:cstheme="minorHAnsi"/>
          <w:b/>
        </w:rPr>
        <w:t>Environment:</w:t>
      </w:r>
      <w:r w:rsidRPr="003C293A">
        <w:rPr>
          <w:rFonts w:cstheme="minorHAnsi"/>
        </w:rPr>
        <w:t xml:space="preserve"> SVN, Maven, Jenkins, Nexus, Puppet, Tomcat, </w:t>
      </w:r>
      <w:r w:rsidR="001C5CE3" w:rsidRPr="003C293A">
        <w:rPr>
          <w:rFonts w:cstheme="minorHAnsi"/>
        </w:rPr>
        <w:t>Linux</w:t>
      </w:r>
      <w:r w:rsidR="00261514" w:rsidRPr="003C293A">
        <w:rPr>
          <w:rFonts w:cstheme="minorHAnsi"/>
        </w:rPr>
        <w:t>, SQL</w:t>
      </w:r>
      <w:r w:rsidR="00292231" w:rsidRPr="003C293A">
        <w:rPr>
          <w:rFonts w:cstheme="minorHAnsi"/>
        </w:rPr>
        <w:t>.</w:t>
      </w:r>
    </w:p>
    <w:p w14:paraId="4016ACFE" w14:textId="77777777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</w:rPr>
      </w:pPr>
    </w:p>
    <w:p w14:paraId="40F76FA1" w14:textId="27A08C81" w:rsidR="00862ABB" w:rsidRPr="003C293A" w:rsidRDefault="00261514" w:rsidP="00125B6C">
      <w:pPr>
        <w:spacing w:after="0" w:line="240" w:lineRule="auto"/>
        <w:ind w:left="360" w:hanging="360"/>
        <w:rPr>
          <w:rFonts w:cstheme="minorHAnsi"/>
          <w:b/>
        </w:rPr>
      </w:pPr>
      <w:bookmarkStart w:id="0" w:name="_Hlk501017102"/>
      <w:r w:rsidRPr="003C293A">
        <w:rPr>
          <w:rFonts w:cstheme="minorHAnsi"/>
          <w:b/>
        </w:rPr>
        <w:t>Build and Release Engineer</w:t>
      </w:r>
    </w:p>
    <w:p w14:paraId="6F8247C8" w14:textId="26B4E355" w:rsidR="00862ABB" w:rsidRPr="003C293A" w:rsidRDefault="00682280" w:rsidP="00125B6C">
      <w:pPr>
        <w:spacing w:after="0" w:line="240" w:lineRule="auto"/>
        <w:ind w:left="360" w:hanging="360"/>
        <w:rPr>
          <w:rFonts w:cstheme="minorHAnsi"/>
          <w:b/>
        </w:rPr>
      </w:pPr>
      <w:r w:rsidRPr="003C293A">
        <w:rPr>
          <w:rFonts w:cstheme="minorHAnsi"/>
          <w:b/>
        </w:rPr>
        <w:t>Comcast, Chennai</w:t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Pr="003C293A">
        <w:rPr>
          <w:rFonts w:cstheme="minorHAnsi"/>
          <w:b/>
        </w:rPr>
        <w:tab/>
      </w:r>
      <w:r w:rsidR="004B0FB9" w:rsidRPr="003C293A">
        <w:rPr>
          <w:rFonts w:cstheme="minorHAnsi"/>
          <w:b/>
        </w:rPr>
        <w:t>Jan</w:t>
      </w:r>
      <w:r w:rsidR="00862ABB" w:rsidRPr="003C293A">
        <w:rPr>
          <w:rFonts w:cstheme="minorHAnsi"/>
          <w:b/>
        </w:rPr>
        <w:t xml:space="preserve"> 201</w:t>
      </w:r>
      <w:r w:rsidR="003C293A">
        <w:rPr>
          <w:rFonts w:cstheme="minorHAnsi"/>
          <w:b/>
        </w:rPr>
        <w:t>2</w:t>
      </w:r>
      <w:bookmarkStart w:id="1" w:name="_GoBack"/>
      <w:bookmarkEnd w:id="1"/>
      <w:r w:rsidR="00862ABB" w:rsidRPr="003C293A">
        <w:rPr>
          <w:rFonts w:cstheme="minorHAnsi"/>
          <w:b/>
        </w:rPr>
        <w:t>-Dec 2013</w:t>
      </w:r>
    </w:p>
    <w:p w14:paraId="7408AAC1" w14:textId="77777777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</w:rPr>
      </w:pPr>
      <w:r w:rsidRPr="003C293A">
        <w:rPr>
          <w:rFonts w:cstheme="minorHAnsi"/>
          <w:b/>
        </w:rPr>
        <w:t>Responsibilities</w:t>
      </w:r>
      <w:r w:rsidRPr="003C293A">
        <w:rPr>
          <w:rFonts w:cstheme="minorHAnsi"/>
        </w:rPr>
        <w:t>:</w:t>
      </w:r>
    </w:p>
    <w:p w14:paraId="0B8BABEC" w14:textId="136EC913" w:rsidR="00862ABB" w:rsidRPr="003C293A" w:rsidRDefault="00862ABB" w:rsidP="00125B6C">
      <w:pPr>
        <w:numPr>
          <w:ilvl w:val="0"/>
          <w:numId w:val="24"/>
        </w:numPr>
        <w:shd w:val="clear" w:color="auto" w:fill="FFFFFF"/>
        <w:spacing w:after="0" w:line="240" w:lineRule="auto"/>
        <w:ind w:left="360"/>
        <w:textAlignment w:val="baseline"/>
        <w:rPr>
          <w:rFonts w:cstheme="minorHAnsi"/>
        </w:rPr>
      </w:pPr>
      <w:r w:rsidRPr="003C293A">
        <w:rPr>
          <w:rFonts w:cstheme="minorHAnsi"/>
        </w:rPr>
        <w:t>Contribute to the design, architecture and final implementation of the company’s software platforms.</w:t>
      </w:r>
    </w:p>
    <w:p w14:paraId="41434F69" w14:textId="77777777" w:rsidR="008A3AF0" w:rsidRPr="003C293A" w:rsidRDefault="008A3AF0" w:rsidP="00125B6C">
      <w:pPr>
        <w:numPr>
          <w:ilvl w:val="0"/>
          <w:numId w:val="24"/>
        </w:numPr>
        <w:shd w:val="clear" w:color="auto" w:fill="FFFFFF"/>
        <w:spacing w:after="0" w:line="240" w:lineRule="auto"/>
        <w:ind w:left="360"/>
        <w:textAlignment w:val="baseline"/>
        <w:rPr>
          <w:rFonts w:cstheme="minorHAnsi"/>
        </w:rPr>
      </w:pPr>
      <w:r w:rsidRPr="003C293A">
        <w:rPr>
          <w:rFonts w:cstheme="minorHAnsi"/>
        </w:rPr>
        <w:t>Invent flexible solutions to challenging technical problems that are adaptable and scalable to future business needs. </w:t>
      </w:r>
    </w:p>
    <w:p w14:paraId="60D6DAD7" w14:textId="77777777" w:rsidR="00862ABB" w:rsidRPr="003C293A" w:rsidRDefault="00862ABB" w:rsidP="00125B6C">
      <w:pPr>
        <w:pStyle w:val="ListParagraph"/>
        <w:numPr>
          <w:ilvl w:val="0"/>
          <w:numId w:val="24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Involved in various phases of Software Development Life Cycle (SDLC) as requirement gathering, data modeling, analysis, architecture design &amp; development for the project</w:t>
      </w:r>
      <w:r w:rsidRPr="003C293A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. </w:t>
      </w:r>
    </w:p>
    <w:p w14:paraId="2D964E96" w14:textId="77777777" w:rsidR="00862ABB" w:rsidRPr="003C293A" w:rsidRDefault="00862ABB" w:rsidP="00125B6C">
      <w:pPr>
        <w:pStyle w:val="ListParagraph"/>
        <w:numPr>
          <w:ilvl w:val="0"/>
          <w:numId w:val="24"/>
        </w:numPr>
        <w:ind w:left="360"/>
        <w:rPr>
          <w:rFonts w:asciiTheme="minorHAnsi" w:hAnsiTheme="minorHAnsi" w:cstheme="minorHAnsi"/>
          <w:sz w:val="22"/>
          <w:szCs w:val="22"/>
        </w:rPr>
      </w:pPr>
      <w:r w:rsidRPr="003C293A">
        <w:rPr>
          <w:rFonts w:asciiTheme="minorHAnsi" w:hAnsiTheme="minorHAnsi" w:cstheme="minorHAnsi"/>
          <w:sz w:val="22"/>
          <w:szCs w:val="22"/>
        </w:rPr>
        <w:t>Followed Agile Scrum methodology, involved in sprint planning, retros and code reviews.</w:t>
      </w:r>
    </w:p>
    <w:p w14:paraId="2E250914" w14:textId="77777777" w:rsidR="00B04802" w:rsidRPr="003C293A" w:rsidRDefault="00862ABB" w:rsidP="00B04802">
      <w:pPr>
        <w:numPr>
          <w:ilvl w:val="0"/>
          <w:numId w:val="24"/>
        </w:numPr>
        <w:shd w:val="clear" w:color="auto" w:fill="FFFFFF"/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cstheme="minorHAnsi"/>
        </w:rPr>
        <w:t>Participated in code reviews with both internal and outsourced staff as necessary to ensure a high-quality product</w:t>
      </w:r>
      <w:r w:rsidRPr="003C293A">
        <w:rPr>
          <w:rFonts w:eastAsia="Times New Roman" w:cstheme="minorHAnsi"/>
        </w:rPr>
        <w:t>.</w:t>
      </w:r>
    </w:p>
    <w:p w14:paraId="2880B698" w14:textId="77777777" w:rsidR="00064859" w:rsidRPr="003C293A" w:rsidRDefault="00B04802" w:rsidP="00064859">
      <w:pPr>
        <w:numPr>
          <w:ilvl w:val="0"/>
          <w:numId w:val="24"/>
        </w:numPr>
        <w:shd w:val="clear" w:color="auto" w:fill="FFFFFF"/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Creating and maintaining needed SVN branches and tags for the development teams.</w:t>
      </w:r>
    </w:p>
    <w:p w14:paraId="20F2688F" w14:textId="1E89D36D" w:rsidR="00064859" w:rsidRPr="003C293A" w:rsidRDefault="00064859" w:rsidP="00064859">
      <w:pPr>
        <w:numPr>
          <w:ilvl w:val="0"/>
          <w:numId w:val="24"/>
        </w:numPr>
        <w:shd w:val="clear" w:color="auto" w:fill="FFFFFF"/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Extensively used SVN as a Configuration Management tools to manage source code</w:t>
      </w:r>
    </w:p>
    <w:p w14:paraId="4E3A8CE9" w14:textId="77777777" w:rsidR="00064859" w:rsidRPr="003C293A" w:rsidRDefault="00534464" w:rsidP="00064859">
      <w:pPr>
        <w:numPr>
          <w:ilvl w:val="0"/>
          <w:numId w:val="24"/>
        </w:numPr>
        <w:shd w:val="clear" w:color="auto" w:fill="FFFFFF"/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Used ANT and Python scripts to automate the Build and deployment process.</w:t>
      </w:r>
    </w:p>
    <w:p w14:paraId="0C7064B5" w14:textId="0F01AC45" w:rsidR="00534464" w:rsidRPr="003C293A" w:rsidRDefault="00064859" w:rsidP="00064859">
      <w:pPr>
        <w:numPr>
          <w:ilvl w:val="0"/>
          <w:numId w:val="24"/>
        </w:numPr>
        <w:shd w:val="clear" w:color="auto" w:fill="FFFFFF"/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Developed build scripts using ANT for the creation of build artifacts like war or ear files.</w:t>
      </w:r>
    </w:p>
    <w:p w14:paraId="401BC0EE" w14:textId="2D25D671" w:rsidR="00534464" w:rsidRPr="003C293A" w:rsidRDefault="00534464" w:rsidP="00534464">
      <w:pPr>
        <w:numPr>
          <w:ilvl w:val="0"/>
          <w:numId w:val="24"/>
        </w:numPr>
        <w:shd w:val="clear" w:color="auto" w:fill="FFFFFF"/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Installed Continuous Integration Server Jenkins as a service, configured the projects on Jenkins and automated the build, deployment and test execution on all the target platforms.</w:t>
      </w:r>
    </w:p>
    <w:p w14:paraId="5850F9D1" w14:textId="09077683" w:rsidR="00AA3922" w:rsidRPr="003C293A" w:rsidRDefault="00AA3922" w:rsidP="00AA3922">
      <w:pPr>
        <w:numPr>
          <w:ilvl w:val="0"/>
          <w:numId w:val="24"/>
        </w:numPr>
        <w:shd w:val="clear" w:color="auto" w:fill="FFFFFF"/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Performed automated builds using Jenkins pipeline structure.</w:t>
      </w:r>
    </w:p>
    <w:p w14:paraId="12BF8C44" w14:textId="77777777" w:rsidR="00064859" w:rsidRPr="003C293A" w:rsidRDefault="00AA3922" w:rsidP="00064859">
      <w:pPr>
        <w:numPr>
          <w:ilvl w:val="0"/>
          <w:numId w:val="24"/>
        </w:numPr>
        <w:shd w:val="clear" w:color="auto" w:fill="FFFFFF"/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Involved in largest projects to design and implemented Puppet-based configuration management system for all new Linux machines</w:t>
      </w:r>
      <w:r w:rsidR="00534464" w:rsidRPr="003C293A">
        <w:rPr>
          <w:rFonts w:eastAsia="Times New Roman" w:cstheme="minorHAnsi"/>
        </w:rPr>
        <w:t>.</w:t>
      </w:r>
    </w:p>
    <w:p w14:paraId="14825AD2" w14:textId="1440BDD7" w:rsidR="00B04802" w:rsidRPr="003C293A" w:rsidRDefault="00064859" w:rsidP="00064859">
      <w:pPr>
        <w:numPr>
          <w:ilvl w:val="0"/>
          <w:numId w:val="24"/>
        </w:numPr>
        <w:shd w:val="clear" w:color="auto" w:fill="FFFFFF"/>
        <w:spacing w:after="0" w:line="240" w:lineRule="auto"/>
        <w:ind w:left="360"/>
        <w:textAlignment w:val="baseline"/>
        <w:rPr>
          <w:rFonts w:eastAsia="Times New Roman" w:cstheme="minorHAnsi"/>
        </w:rPr>
      </w:pPr>
      <w:r w:rsidRPr="003C293A">
        <w:rPr>
          <w:rFonts w:eastAsia="Times New Roman" w:cstheme="minorHAnsi"/>
        </w:rPr>
        <w:t>Designed Puppet Modules to manage configurations and automate installation process.</w:t>
      </w:r>
    </w:p>
    <w:p w14:paraId="07BA2A31" w14:textId="77777777" w:rsidR="00712CDA" w:rsidRPr="003C293A" w:rsidRDefault="00712CDA" w:rsidP="00125B6C">
      <w:pPr>
        <w:spacing w:after="0" w:line="240" w:lineRule="auto"/>
        <w:ind w:left="360" w:hanging="360"/>
        <w:rPr>
          <w:rFonts w:cstheme="minorHAnsi"/>
          <w:b/>
        </w:rPr>
      </w:pPr>
    </w:p>
    <w:p w14:paraId="1BEF69D2" w14:textId="3FB0E5D7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</w:rPr>
      </w:pPr>
      <w:r w:rsidRPr="003C293A">
        <w:rPr>
          <w:rFonts w:cstheme="minorHAnsi"/>
          <w:b/>
        </w:rPr>
        <w:t>Environment:</w:t>
      </w:r>
      <w:r w:rsidRPr="003C293A">
        <w:rPr>
          <w:rFonts w:cstheme="minorHAnsi"/>
        </w:rPr>
        <w:t xml:space="preserve"> </w:t>
      </w:r>
      <w:r w:rsidR="00261514" w:rsidRPr="003C293A">
        <w:rPr>
          <w:rFonts w:cstheme="minorHAnsi"/>
        </w:rPr>
        <w:t>Linux, SVN, Apache ANT, Jenkins, Tomcat, Nexus</w:t>
      </w:r>
    </w:p>
    <w:bookmarkEnd w:id="0"/>
    <w:p w14:paraId="76A852A5" w14:textId="77777777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  <w:b/>
        </w:rPr>
      </w:pPr>
    </w:p>
    <w:p w14:paraId="32777F59" w14:textId="77777777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  <w:b/>
        </w:rPr>
      </w:pPr>
      <w:r w:rsidRPr="003C293A">
        <w:rPr>
          <w:rFonts w:cstheme="minorHAnsi"/>
          <w:b/>
        </w:rPr>
        <w:t>Education:</w:t>
      </w:r>
    </w:p>
    <w:p w14:paraId="2D5D5977" w14:textId="2E3B3CA9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</w:rPr>
      </w:pPr>
      <w:r w:rsidRPr="003C293A">
        <w:rPr>
          <w:rFonts w:cstheme="minorHAnsi"/>
        </w:rPr>
        <w:t>Bachelor’s in Electronics and Instrumentation Engineering from Anna University.</w:t>
      </w:r>
    </w:p>
    <w:p w14:paraId="59650533" w14:textId="45BF8020" w:rsidR="00CE3023" w:rsidRPr="003C293A" w:rsidRDefault="00CE3023" w:rsidP="005244A6">
      <w:pPr>
        <w:shd w:val="clear" w:color="auto" w:fill="FFFFFF"/>
        <w:spacing w:after="0" w:line="240" w:lineRule="auto"/>
        <w:textAlignment w:val="baseline"/>
        <w:rPr>
          <w:rFonts w:cstheme="minorHAnsi"/>
        </w:rPr>
      </w:pPr>
    </w:p>
    <w:p w14:paraId="61BA5D55" w14:textId="77777777" w:rsidR="00CE3023" w:rsidRPr="003C293A" w:rsidRDefault="00CE3023" w:rsidP="00125B6C">
      <w:pPr>
        <w:spacing w:after="0" w:line="240" w:lineRule="auto"/>
        <w:ind w:left="360" w:hanging="360"/>
        <w:rPr>
          <w:rFonts w:cstheme="minorHAnsi"/>
          <w:b/>
        </w:rPr>
      </w:pPr>
    </w:p>
    <w:p w14:paraId="74F3E65A" w14:textId="77777777" w:rsidR="00CE3023" w:rsidRPr="003C293A" w:rsidRDefault="00CE3023" w:rsidP="00125B6C">
      <w:pPr>
        <w:spacing w:after="0" w:line="240" w:lineRule="auto"/>
        <w:ind w:left="360" w:hanging="360"/>
        <w:rPr>
          <w:rFonts w:cstheme="minorHAnsi"/>
        </w:rPr>
      </w:pPr>
    </w:p>
    <w:p w14:paraId="713E05CA" w14:textId="74ECA5DF" w:rsidR="00862ABB" w:rsidRPr="003C293A" w:rsidRDefault="00862ABB" w:rsidP="00125B6C">
      <w:pPr>
        <w:spacing w:after="0" w:line="240" w:lineRule="auto"/>
        <w:ind w:left="360" w:hanging="360"/>
        <w:rPr>
          <w:rFonts w:cstheme="minorHAnsi"/>
        </w:rPr>
      </w:pPr>
    </w:p>
    <w:sectPr w:rsidR="00862ABB" w:rsidRPr="003C293A" w:rsidSect="00C852C3"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BA3445" w14:textId="77777777" w:rsidR="00B9204D" w:rsidRDefault="00B9204D" w:rsidP="005F1092">
      <w:pPr>
        <w:spacing w:after="0" w:line="240" w:lineRule="auto"/>
      </w:pPr>
      <w:r>
        <w:separator/>
      </w:r>
    </w:p>
  </w:endnote>
  <w:endnote w:type="continuationSeparator" w:id="0">
    <w:p w14:paraId="0CD4E22D" w14:textId="77777777" w:rsidR="00B9204D" w:rsidRDefault="00B9204D" w:rsidP="005F10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9A51F7" w14:textId="77777777" w:rsidR="00B9204D" w:rsidRDefault="00B9204D" w:rsidP="005F1092">
      <w:pPr>
        <w:spacing w:after="0" w:line="240" w:lineRule="auto"/>
      </w:pPr>
      <w:r>
        <w:separator/>
      </w:r>
    </w:p>
  </w:footnote>
  <w:footnote w:type="continuationSeparator" w:id="0">
    <w:p w14:paraId="197506B1" w14:textId="77777777" w:rsidR="00B9204D" w:rsidRDefault="00B9204D" w:rsidP="005F10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06E04"/>
    <w:multiLevelType w:val="hybridMultilevel"/>
    <w:tmpl w:val="A2D2D3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014355"/>
    <w:multiLevelType w:val="hybridMultilevel"/>
    <w:tmpl w:val="89806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5E201C"/>
    <w:multiLevelType w:val="multilevel"/>
    <w:tmpl w:val="2A38F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E9D56F1"/>
    <w:multiLevelType w:val="multilevel"/>
    <w:tmpl w:val="E9C60A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12684BB1"/>
    <w:multiLevelType w:val="hybridMultilevel"/>
    <w:tmpl w:val="2ADED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75C580E"/>
    <w:multiLevelType w:val="multilevel"/>
    <w:tmpl w:val="D0280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E3F7EEF"/>
    <w:multiLevelType w:val="multilevel"/>
    <w:tmpl w:val="F56CE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F24711B"/>
    <w:multiLevelType w:val="multilevel"/>
    <w:tmpl w:val="BEF8B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04D571C"/>
    <w:multiLevelType w:val="multilevel"/>
    <w:tmpl w:val="58C887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>
    <w:nsid w:val="20E652D3"/>
    <w:multiLevelType w:val="hybridMultilevel"/>
    <w:tmpl w:val="4498FC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7D7116A"/>
    <w:multiLevelType w:val="hybridMultilevel"/>
    <w:tmpl w:val="6F50EF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8BB4761"/>
    <w:multiLevelType w:val="hybridMultilevel"/>
    <w:tmpl w:val="43707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2164D7"/>
    <w:multiLevelType w:val="multilevel"/>
    <w:tmpl w:val="AFE0A2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>
    <w:nsid w:val="45830604"/>
    <w:multiLevelType w:val="hybridMultilevel"/>
    <w:tmpl w:val="52CE21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AE442DA"/>
    <w:multiLevelType w:val="multilevel"/>
    <w:tmpl w:val="F132C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4B9023DB"/>
    <w:multiLevelType w:val="multilevel"/>
    <w:tmpl w:val="8004A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F5E09F0"/>
    <w:multiLevelType w:val="multilevel"/>
    <w:tmpl w:val="E9305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391385A"/>
    <w:multiLevelType w:val="multilevel"/>
    <w:tmpl w:val="45B0D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19D10CC"/>
    <w:multiLevelType w:val="multilevel"/>
    <w:tmpl w:val="1B18D6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>
    <w:nsid w:val="62495C64"/>
    <w:multiLevelType w:val="hybridMultilevel"/>
    <w:tmpl w:val="4370A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78B0EE6"/>
    <w:multiLevelType w:val="multilevel"/>
    <w:tmpl w:val="1D14DB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>
    <w:nsid w:val="67B8508B"/>
    <w:multiLevelType w:val="multilevel"/>
    <w:tmpl w:val="78500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7FA2B33"/>
    <w:multiLevelType w:val="hybridMultilevel"/>
    <w:tmpl w:val="165C4E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D093BDC"/>
    <w:multiLevelType w:val="multilevel"/>
    <w:tmpl w:val="3DC03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>
    <w:nsid w:val="6DFA6D35"/>
    <w:multiLevelType w:val="multilevel"/>
    <w:tmpl w:val="BCACA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24"/>
  </w:num>
  <w:num w:numId="3">
    <w:abstractNumId w:val="6"/>
  </w:num>
  <w:num w:numId="4">
    <w:abstractNumId w:val="21"/>
  </w:num>
  <w:num w:numId="5">
    <w:abstractNumId w:val="17"/>
  </w:num>
  <w:num w:numId="6">
    <w:abstractNumId w:val="16"/>
  </w:num>
  <w:num w:numId="7">
    <w:abstractNumId w:val="7"/>
  </w:num>
  <w:num w:numId="8">
    <w:abstractNumId w:val="5"/>
  </w:num>
  <w:num w:numId="9">
    <w:abstractNumId w:val="19"/>
  </w:num>
  <w:num w:numId="10">
    <w:abstractNumId w:val="1"/>
  </w:num>
  <w:num w:numId="11">
    <w:abstractNumId w:val="15"/>
  </w:num>
  <w:num w:numId="12">
    <w:abstractNumId w:val="2"/>
  </w:num>
  <w:num w:numId="13">
    <w:abstractNumId w:val="23"/>
  </w:num>
  <w:num w:numId="14">
    <w:abstractNumId w:val="14"/>
  </w:num>
  <w:num w:numId="15">
    <w:abstractNumId w:val="0"/>
  </w:num>
  <w:num w:numId="16">
    <w:abstractNumId w:val="22"/>
  </w:num>
  <w:num w:numId="17">
    <w:abstractNumId w:val="9"/>
  </w:num>
  <w:num w:numId="18">
    <w:abstractNumId w:val="10"/>
  </w:num>
  <w:num w:numId="19">
    <w:abstractNumId w:val="4"/>
  </w:num>
  <w:num w:numId="20">
    <w:abstractNumId w:val="20"/>
  </w:num>
  <w:num w:numId="21">
    <w:abstractNumId w:val="11"/>
  </w:num>
  <w:num w:numId="22">
    <w:abstractNumId w:val="8"/>
  </w:num>
  <w:num w:numId="23">
    <w:abstractNumId w:val="3"/>
  </w:num>
  <w:num w:numId="24">
    <w:abstractNumId w:val="12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NDM1tDA1NDYzt7BU0lEKTi0uzszPAykwqQUARiAcTiwAAAA="/>
  </w:docVars>
  <w:rsids>
    <w:rsidRoot w:val="00775B0F"/>
    <w:rsid w:val="000012A4"/>
    <w:rsid w:val="000026B6"/>
    <w:rsid w:val="00013BB5"/>
    <w:rsid w:val="000179C8"/>
    <w:rsid w:val="00022FDC"/>
    <w:rsid w:val="00026D79"/>
    <w:rsid w:val="00057E57"/>
    <w:rsid w:val="00064859"/>
    <w:rsid w:val="00081A57"/>
    <w:rsid w:val="000C6AE7"/>
    <w:rsid w:val="000D1B65"/>
    <w:rsid w:val="000D2A8E"/>
    <w:rsid w:val="000E28A0"/>
    <w:rsid w:val="000F4D6D"/>
    <w:rsid w:val="0010698A"/>
    <w:rsid w:val="001122CC"/>
    <w:rsid w:val="00125B6C"/>
    <w:rsid w:val="0012733D"/>
    <w:rsid w:val="00127DD8"/>
    <w:rsid w:val="001601ED"/>
    <w:rsid w:val="00171790"/>
    <w:rsid w:val="001739E3"/>
    <w:rsid w:val="0018755C"/>
    <w:rsid w:val="00191C52"/>
    <w:rsid w:val="00197971"/>
    <w:rsid w:val="001C5849"/>
    <w:rsid w:val="001C5CE3"/>
    <w:rsid w:val="001D1AB5"/>
    <w:rsid w:val="001F2D26"/>
    <w:rsid w:val="002136BA"/>
    <w:rsid w:val="00214F25"/>
    <w:rsid w:val="00243A22"/>
    <w:rsid w:val="0025784C"/>
    <w:rsid w:val="00261514"/>
    <w:rsid w:val="00267656"/>
    <w:rsid w:val="00273F40"/>
    <w:rsid w:val="00276779"/>
    <w:rsid w:val="00292231"/>
    <w:rsid w:val="002972DB"/>
    <w:rsid w:val="002A67BE"/>
    <w:rsid w:val="002B4E45"/>
    <w:rsid w:val="002E16BD"/>
    <w:rsid w:val="002E1C13"/>
    <w:rsid w:val="002E559A"/>
    <w:rsid w:val="002E565F"/>
    <w:rsid w:val="002F0E45"/>
    <w:rsid w:val="002F40A3"/>
    <w:rsid w:val="002F5A6D"/>
    <w:rsid w:val="00303AA6"/>
    <w:rsid w:val="0031350D"/>
    <w:rsid w:val="00323420"/>
    <w:rsid w:val="00343314"/>
    <w:rsid w:val="003A3C4B"/>
    <w:rsid w:val="003B41F3"/>
    <w:rsid w:val="003B78E0"/>
    <w:rsid w:val="003C293A"/>
    <w:rsid w:val="003D0068"/>
    <w:rsid w:val="003F2E28"/>
    <w:rsid w:val="003F741C"/>
    <w:rsid w:val="00411F9E"/>
    <w:rsid w:val="004125DD"/>
    <w:rsid w:val="00415096"/>
    <w:rsid w:val="00422CB3"/>
    <w:rsid w:val="0042773D"/>
    <w:rsid w:val="004349B1"/>
    <w:rsid w:val="00453408"/>
    <w:rsid w:val="004B0FB9"/>
    <w:rsid w:val="004C32B8"/>
    <w:rsid w:val="004D67B3"/>
    <w:rsid w:val="00514E20"/>
    <w:rsid w:val="00521C6D"/>
    <w:rsid w:val="00523E21"/>
    <w:rsid w:val="005244A6"/>
    <w:rsid w:val="005251DA"/>
    <w:rsid w:val="00534464"/>
    <w:rsid w:val="00567FC5"/>
    <w:rsid w:val="005851F4"/>
    <w:rsid w:val="00595B9E"/>
    <w:rsid w:val="0059769A"/>
    <w:rsid w:val="005A306E"/>
    <w:rsid w:val="005D129C"/>
    <w:rsid w:val="005E5E5E"/>
    <w:rsid w:val="005E775A"/>
    <w:rsid w:val="005F1092"/>
    <w:rsid w:val="0060264B"/>
    <w:rsid w:val="00603784"/>
    <w:rsid w:val="00611A59"/>
    <w:rsid w:val="006141CA"/>
    <w:rsid w:val="0061696C"/>
    <w:rsid w:val="00631690"/>
    <w:rsid w:val="00643F0C"/>
    <w:rsid w:val="00662A3C"/>
    <w:rsid w:val="00665419"/>
    <w:rsid w:val="00682280"/>
    <w:rsid w:val="0068277F"/>
    <w:rsid w:val="006A0750"/>
    <w:rsid w:val="006A4081"/>
    <w:rsid w:val="006A647D"/>
    <w:rsid w:val="006C08C6"/>
    <w:rsid w:val="006D59A4"/>
    <w:rsid w:val="006D7826"/>
    <w:rsid w:val="006E1905"/>
    <w:rsid w:val="006E3BD0"/>
    <w:rsid w:val="006E5176"/>
    <w:rsid w:val="006F5AD4"/>
    <w:rsid w:val="00712CDA"/>
    <w:rsid w:val="00731F52"/>
    <w:rsid w:val="00742CBE"/>
    <w:rsid w:val="00750291"/>
    <w:rsid w:val="007724DD"/>
    <w:rsid w:val="00775143"/>
    <w:rsid w:val="00775B0F"/>
    <w:rsid w:val="0077739E"/>
    <w:rsid w:val="007838B2"/>
    <w:rsid w:val="007B01C0"/>
    <w:rsid w:val="007E2E78"/>
    <w:rsid w:val="007F3348"/>
    <w:rsid w:val="007F4CB8"/>
    <w:rsid w:val="0080264A"/>
    <w:rsid w:val="00806208"/>
    <w:rsid w:val="00812B7D"/>
    <w:rsid w:val="008161A7"/>
    <w:rsid w:val="00821C67"/>
    <w:rsid w:val="00825C95"/>
    <w:rsid w:val="00836277"/>
    <w:rsid w:val="0084196D"/>
    <w:rsid w:val="008479D1"/>
    <w:rsid w:val="00854588"/>
    <w:rsid w:val="00862ABB"/>
    <w:rsid w:val="00874692"/>
    <w:rsid w:val="008761A4"/>
    <w:rsid w:val="008801A7"/>
    <w:rsid w:val="008829E3"/>
    <w:rsid w:val="0088508D"/>
    <w:rsid w:val="008920AF"/>
    <w:rsid w:val="0089570C"/>
    <w:rsid w:val="008A3AF0"/>
    <w:rsid w:val="008B0BDD"/>
    <w:rsid w:val="008B1223"/>
    <w:rsid w:val="008C02E1"/>
    <w:rsid w:val="008F604D"/>
    <w:rsid w:val="00900475"/>
    <w:rsid w:val="00907E4D"/>
    <w:rsid w:val="00912E85"/>
    <w:rsid w:val="0091687E"/>
    <w:rsid w:val="00916A31"/>
    <w:rsid w:val="00931741"/>
    <w:rsid w:val="009536D0"/>
    <w:rsid w:val="009629D3"/>
    <w:rsid w:val="00966BC8"/>
    <w:rsid w:val="00975CE7"/>
    <w:rsid w:val="0098243D"/>
    <w:rsid w:val="00983DA3"/>
    <w:rsid w:val="00990123"/>
    <w:rsid w:val="009A1F2B"/>
    <w:rsid w:val="009A325A"/>
    <w:rsid w:val="009A6B00"/>
    <w:rsid w:val="009C3EDB"/>
    <w:rsid w:val="009C560B"/>
    <w:rsid w:val="009C615A"/>
    <w:rsid w:val="009C63E5"/>
    <w:rsid w:val="009C7F97"/>
    <w:rsid w:val="009D7865"/>
    <w:rsid w:val="009E319D"/>
    <w:rsid w:val="009F3297"/>
    <w:rsid w:val="009F3651"/>
    <w:rsid w:val="00A06F47"/>
    <w:rsid w:val="00A3783B"/>
    <w:rsid w:val="00A4466B"/>
    <w:rsid w:val="00A5234B"/>
    <w:rsid w:val="00A5379D"/>
    <w:rsid w:val="00A54D44"/>
    <w:rsid w:val="00A83731"/>
    <w:rsid w:val="00A83BDE"/>
    <w:rsid w:val="00A97398"/>
    <w:rsid w:val="00AA3922"/>
    <w:rsid w:val="00AA6502"/>
    <w:rsid w:val="00AB0D06"/>
    <w:rsid w:val="00AB34EF"/>
    <w:rsid w:val="00AB443C"/>
    <w:rsid w:val="00AE55DD"/>
    <w:rsid w:val="00AF0206"/>
    <w:rsid w:val="00B00F38"/>
    <w:rsid w:val="00B01F76"/>
    <w:rsid w:val="00B04802"/>
    <w:rsid w:val="00B17A5E"/>
    <w:rsid w:val="00B31CF6"/>
    <w:rsid w:val="00B46B13"/>
    <w:rsid w:val="00B5448C"/>
    <w:rsid w:val="00B67361"/>
    <w:rsid w:val="00B712A7"/>
    <w:rsid w:val="00B82D38"/>
    <w:rsid w:val="00B9204D"/>
    <w:rsid w:val="00BA156F"/>
    <w:rsid w:val="00BC023E"/>
    <w:rsid w:val="00BE323B"/>
    <w:rsid w:val="00BE441F"/>
    <w:rsid w:val="00C0045D"/>
    <w:rsid w:val="00C26F70"/>
    <w:rsid w:val="00C441A1"/>
    <w:rsid w:val="00C46602"/>
    <w:rsid w:val="00C47DB9"/>
    <w:rsid w:val="00C5127F"/>
    <w:rsid w:val="00C75399"/>
    <w:rsid w:val="00C852C3"/>
    <w:rsid w:val="00C94CA7"/>
    <w:rsid w:val="00CA06B2"/>
    <w:rsid w:val="00CC042E"/>
    <w:rsid w:val="00CD3F73"/>
    <w:rsid w:val="00CD750D"/>
    <w:rsid w:val="00CE3023"/>
    <w:rsid w:val="00CE6FF0"/>
    <w:rsid w:val="00CF4BC1"/>
    <w:rsid w:val="00D0645A"/>
    <w:rsid w:val="00D079D7"/>
    <w:rsid w:val="00D166E5"/>
    <w:rsid w:val="00D2011A"/>
    <w:rsid w:val="00D36371"/>
    <w:rsid w:val="00D4375A"/>
    <w:rsid w:val="00D46BA1"/>
    <w:rsid w:val="00D501B5"/>
    <w:rsid w:val="00D51E1E"/>
    <w:rsid w:val="00D6272B"/>
    <w:rsid w:val="00D7306E"/>
    <w:rsid w:val="00D7391B"/>
    <w:rsid w:val="00D91202"/>
    <w:rsid w:val="00D93089"/>
    <w:rsid w:val="00DA08E1"/>
    <w:rsid w:val="00DB0CB5"/>
    <w:rsid w:val="00DB3D3E"/>
    <w:rsid w:val="00DE1A36"/>
    <w:rsid w:val="00DF6283"/>
    <w:rsid w:val="00E05085"/>
    <w:rsid w:val="00E1400C"/>
    <w:rsid w:val="00E27938"/>
    <w:rsid w:val="00E3780E"/>
    <w:rsid w:val="00E502B1"/>
    <w:rsid w:val="00E50F30"/>
    <w:rsid w:val="00E5289E"/>
    <w:rsid w:val="00E7268A"/>
    <w:rsid w:val="00E74E8C"/>
    <w:rsid w:val="00E87F78"/>
    <w:rsid w:val="00EB6C65"/>
    <w:rsid w:val="00EC3736"/>
    <w:rsid w:val="00EC644F"/>
    <w:rsid w:val="00ED4471"/>
    <w:rsid w:val="00ED68A0"/>
    <w:rsid w:val="00ED6B48"/>
    <w:rsid w:val="00ED6B49"/>
    <w:rsid w:val="00EE5EFD"/>
    <w:rsid w:val="00EF042E"/>
    <w:rsid w:val="00EF2AD6"/>
    <w:rsid w:val="00EF747F"/>
    <w:rsid w:val="00F025AB"/>
    <w:rsid w:val="00F0589E"/>
    <w:rsid w:val="00F05F47"/>
    <w:rsid w:val="00F06A4C"/>
    <w:rsid w:val="00F06E40"/>
    <w:rsid w:val="00F40EBB"/>
    <w:rsid w:val="00F47350"/>
    <w:rsid w:val="00F53226"/>
    <w:rsid w:val="00F61097"/>
    <w:rsid w:val="00F725C8"/>
    <w:rsid w:val="00F842A1"/>
    <w:rsid w:val="00F9072C"/>
    <w:rsid w:val="00FA3B6F"/>
    <w:rsid w:val="00FA4198"/>
    <w:rsid w:val="00FB533D"/>
    <w:rsid w:val="00FC6AAA"/>
    <w:rsid w:val="00FD69F4"/>
    <w:rsid w:val="00FE0C89"/>
    <w:rsid w:val="00FE11FE"/>
    <w:rsid w:val="00FE4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0C669"/>
  <w15:docId w15:val="{A5E78A0E-17A9-43CB-88C7-CB7BD428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12E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12E85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912E85"/>
  </w:style>
  <w:style w:type="character" w:styleId="Strong">
    <w:name w:val="Strong"/>
    <w:uiPriority w:val="22"/>
    <w:qFormat/>
    <w:rsid w:val="009C7F9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9C7F9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9C7F97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9C7F97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F1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092"/>
  </w:style>
  <w:style w:type="paragraph" w:styleId="Footer">
    <w:name w:val="footer"/>
    <w:basedOn w:val="Normal"/>
    <w:link w:val="FooterChar"/>
    <w:uiPriority w:val="99"/>
    <w:unhideWhenUsed/>
    <w:rsid w:val="005F1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092"/>
  </w:style>
  <w:style w:type="character" w:customStyle="1" w:styleId="hl">
    <w:name w:val="hl"/>
    <w:basedOn w:val="DefaultParagraphFont"/>
    <w:rsid w:val="000D2A8E"/>
  </w:style>
  <w:style w:type="character" w:customStyle="1" w:styleId="UnresolvedMention">
    <w:name w:val="Unresolved Mention"/>
    <w:basedOn w:val="DefaultParagraphFont"/>
    <w:uiPriority w:val="99"/>
    <w:semiHidden/>
    <w:unhideWhenUsed/>
    <w:rsid w:val="00862ABB"/>
    <w:rPr>
      <w:color w:val="808080"/>
      <w:shd w:val="clear" w:color="auto" w:fill="E6E6E6"/>
    </w:rPr>
  </w:style>
  <w:style w:type="paragraph" w:customStyle="1" w:styleId="MediumGrid21">
    <w:name w:val="Medium Grid 21"/>
    <w:qFormat/>
    <w:rsid w:val="00862AB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uiPriority w:val="34"/>
    <w:locked/>
    <w:rsid w:val="00862AB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934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796446">
          <w:marLeft w:val="-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082359-79DD-4AF1-B1A4-1709562F3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88</Words>
  <Characters>1076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</dc:creator>
  <cp:keywords/>
  <dc:description/>
  <cp:lastModifiedBy>Shashank Sharma</cp:lastModifiedBy>
  <cp:revision>2</cp:revision>
  <dcterms:created xsi:type="dcterms:W3CDTF">2018-04-17T19:26:00Z</dcterms:created>
  <dcterms:modified xsi:type="dcterms:W3CDTF">2018-04-17T19:26:00Z</dcterms:modified>
</cp:coreProperties>
</file>